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450B1F" w14:textId="77777777" w:rsidR="008802EF" w:rsidRDefault="008802EF" w:rsidP="00613EFC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2DF7C43E" w14:textId="11E4FC89" w:rsidR="005B6066" w:rsidRPr="00F25B77" w:rsidRDefault="00D9313E" w:rsidP="009356CA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proofErr w:type="gramStart"/>
      <w:r w:rsidRPr="00E66722">
        <w:rPr>
          <w:rFonts w:ascii="Century Gothic" w:eastAsia="Century Gothic" w:hAnsi="Century Gothic" w:cs="Century Gothic"/>
          <w:b/>
          <w:sz w:val="22"/>
          <w:szCs w:val="22"/>
          <w:highlight w:val="yellow"/>
        </w:rPr>
        <w:t>{{ company</w:t>
      </w:r>
      <w:proofErr w:type="gramEnd"/>
      <w:r w:rsidRPr="00E66722">
        <w:rPr>
          <w:rFonts w:ascii="Century Gothic" w:eastAsia="Century Gothic" w:hAnsi="Century Gothic" w:cs="Century Gothic"/>
          <w:b/>
          <w:sz w:val="22"/>
          <w:szCs w:val="22"/>
          <w:highlight w:val="yellow"/>
        </w:rPr>
        <w:t xml:space="preserve"> }}</w:t>
      </w:r>
      <w:r w:rsidR="00081732" w:rsidRPr="00F25B77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</w:p>
    <w:p w14:paraId="1530403D" w14:textId="77777777" w:rsidR="005B6066" w:rsidRPr="00F25B77" w:rsidRDefault="005B6066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71D2319" w14:textId="765FCD40" w:rsidR="005B6066" w:rsidRPr="00F25B77" w:rsidRDefault="009609B0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25B77">
        <w:rPr>
          <w:rFonts w:ascii="Century Gothic" w:eastAsia="Century Gothic" w:hAnsi="Century Gothic" w:cs="Century Gothic"/>
          <w:sz w:val="22"/>
          <w:szCs w:val="22"/>
        </w:rPr>
        <w:t>POSI</w:t>
      </w:r>
      <w:r w:rsidR="00865CA6" w:rsidRPr="00F25B77">
        <w:rPr>
          <w:rFonts w:ascii="Century Gothic" w:eastAsia="Century Gothic" w:hAnsi="Century Gothic" w:cs="Century Gothic"/>
          <w:sz w:val="22"/>
          <w:szCs w:val="22"/>
        </w:rPr>
        <w:t>ÇÃO</w:t>
      </w:r>
      <w:r w:rsidR="00FD19EE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2F0DC7">
        <w:rPr>
          <w:rFonts w:ascii="Century Gothic" w:eastAsia="Century Gothic" w:hAnsi="Century Gothic" w:cs="Century Gothic"/>
          <w:sz w:val="22"/>
          <w:szCs w:val="22"/>
        </w:rPr>
        <w:t>c</w:t>
      </w:r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o</w:t>
      </w:r>
      <w:r w:rsidR="002F0DC7">
        <w:rPr>
          <w:rFonts w:ascii="Century Gothic" w:eastAsia="Century Gothic" w:hAnsi="Century Gothic" w:cs="Century Gothic"/>
          <w:sz w:val="22"/>
          <w:szCs w:val="22"/>
        </w:rPr>
        <w:t>mpany</w:t>
      </w:r>
      <w:proofErr w:type="gram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_title</w:t>
      </w:r>
      <w:proofErr w:type="spell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33D8661A" w14:textId="149BE9BC" w:rsidR="005B6066" w:rsidRPr="00F25B77" w:rsidRDefault="009609B0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25B77">
        <w:rPr>
          <w:rFonts w:ascii="Century Gothic" w:eastAsia="Century Gothic" w:hAnsi="Century Gothic" w:cs="Century Gothic"/>
          <w:sz w:val="22"/>
          <w:szCs w:val="22"/>
        </w:rPr>
        <w:t>CANDIDAT</w:t>
      </w:r>
      <w:r w:rsidR="00865CA6" w:rsidRPr="00F25B77">
        <w:rPr>
          <w:rFonts w:ascii="Century Gothic" w:eastAsia="Century Gothic" w:hAnsi="Century Gothic" w:cs="Century Gothic"/>
          <w:sz w:val="22"/>
          <w:szCs w:val="22"/>
        </w:rPr>
        <w:t>O</w:t>
      </w:r>
      <w:r w:rsidR="00FD19EE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_name</w:t>
      </w:r>
      <w:proofErr w:type="spell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Pr="00F25B7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0FD1BC34" w14:textId="77777777" w:rsidR="005B6066" w:rsidRPr="00F25B77" w:rsidRDefault="005B6066" w:rsidP="00276630">
      <w:pPr>
        <w:tabs>
          <w:tab w:val="left" w:pos="2694"/>
        </w:tabs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7C2DD8AD" w14:textId="28DDE74B" w:rsidR="005B6066" w:rsidRPr="00176962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>Local de Residência</w:t>
      </w:r>
      <w:r w:rsidR="00FD19E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BA4F6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BA4F6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>cdd</w:t>
      </w:r>
      <w:proofErr w:type="gramEnd"/>
      <w:r w:rsidR="00BA4F6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>_city</w:t>
      </w:r>
      <w:proofErr w:type="spellEnd"/>
      <w:r w:rsidR="00BA4F6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– </w:t>
      </w:r>
      <w:r w:rsidR="00E636E1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E636E1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>cdd_state</w:t>
      </w:r>
      <w:proofErr w:type="spellEnd"/>
      <w:r w:rsidR="00E636E1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05DE511F" w14:textId="39D00F2B" w:rsidR="005B6066" w:rsidRPr="00613EFC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613EFC">
        <w:rPr>
          <w:rFonts w:ascii="Century Gothic" w:eastAsia="Century Gothic" w:hAnsi="Century Gothic" w:cs="Century Gothic"/>
          <w:sz w:val="22"/>
          <w:szCs w:val="22"/>
          <w:lang w:val="pt-BR"/>
        </w:rPr>
        <w:t>Celular</w:t>
      </w:r>
      <w:r w:rsidR="00FD19EE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</w:t>
      </w:r>
      <w:proofErr w:type="gram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_ddi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_ddd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_cel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3CDAD7DF" w14:textId="288AD3B7" w:rsidR="005B6066" w:rsidRPr="00613EFC" w:rsidRDefault="009609B0" w:rsidP="00276630">
      <w:pPr>
        <w:tabs>
          <w:tab w:val="left" w:pos="2694"/>
        </w:tabs>
        <w:jc w:val="both"/>
        <w:rPr>
          <w:rFonts w:ascii="Century Gothic" w:eastAsia="Century Gothic" w:hAnsi="Century Gothic" w:cs="Century Gothic"/>
          <w:color w:val="4F81BD"/>
          <w:sz w:val="22"/>
          <w:szCs w:val="22"/>
          <w:u w:val="single"/>
          <w:lang w:val="pt-BR"/>
        </w:rPr>
      </w:pPr>
      <w:r w:rsidRPr="00613EFC">
        <w:rPr>
          <w:rFonts w:ascii="Century Gothic" w:eastAsia="Century Gothic" w:hAnsi="Century Gothic" w:cs="Century Gothic"/>
          <w:sz w:val="22"/>
          <w:szCs w:val="22"/>
          <w:lang w:val="pt-BR"/>
        </w:rPr>
        <w:t>E-mail</w:t>
      </w:r>
      <w:r w:rsidR="00FD19EE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hyperlink r:id="rId9" w:history="1">
        <w:r w:rsidR="00A94035">
          <w:rPr>
            <w:rStyle w:val="Hyperlink"/>
            <w:rFonts w:ascii="Century Gothic" w:hAnsi="Century Gothic"/>
            <w:sz w:val="22"/>
            <w:szCs w:val="22"/>
            <w:lang w:val="pt-BR"/>
          </w:rPr>
          <w:t>{{</w:t>
        </w:r>
        <w:proofErr w:type="spellStart"/>
        <w:r w:rsidR="00A94035">
          <w:rPr>
            <w:rStyle w:val="Hyperlink"/>
            <w:rFonts w:ascii="Century Gothic" w:hAnsi="Century Gothic"/>
            <w:sz w:val="22"/>
            <w:szCs w:val="22"/>
            <w:lang w:val="pt-BR"/>
          </w:rPr>
          <w:t>cdd_email</w:t>
        </w:r>
        <w:proofErr w:type="spellEnd"/>
        <w:r w:rsidR="00A94035">
          <w:rPr>
            <w:rStyle w:val="Hyperlink"/>
            <w:rFonts w:ascii="Century Gothic" w:hAnsi="Century Gothic"/>
            <w:sz w:val="22"/>
            <w:szCs w:val="22"/>
            <w:lang w:val="pt-BR"/>
          </w:rPr>
          <w:t>}}</w:t>
        </w:r>
      </w:hyperlink>
    </w:p>
    <w:p w14:paraId="10E77F63" w14:textId="6584964B" w:rsidR="00613EFC" w:rsidRDefault="00FD19EE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</w:t>
      </w:r>
      <w:proofErr w:type="gram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_nationality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, 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_age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 anos, 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_personal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865CA6" w:rsidRPr="00865CA6">
        <w:rPr>
          <w:rFonts w:ascii="Century Gothic" w:eastAsia="Century Gothic" w:hAnsi="Century Gothic" w:cs="Century Gothic"/>
          <w:sz w:val="20"/>
          <w:szCs w:val="20"/>
          <w:lang w:val="pt-BR"/>
        </w:rPr>
        <w:t xml:space="preserve"> </w:t>
      </w:r>
    </w:p>
    <w:p w14:paraId="32985609" w14:textId="4C526B34" w:rsidR="005B6066" w:rsidRPr="00176962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176962">
        <w:rPr>
          <w:rFonts w:ascii="Century Gothic" w:eastAsia="Century Gothic" w:hAnsi="Century Gothic" w:cs="Century Gothic"/>
          <w:sz w:val="20"/>
          <w:szCs w:val="20"/>
        </w:rPr>
        <w:t>___________________________________________________________________________________________________</w:t>
      </w:r>
    </w:p>
    <w:p w14:paraId="727F1344" w14:textId="00030DE8" w:rsidR="00E90B69" w:rsidRDefault="00E90B69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039340F" w14:textId="08DC15EF" w:rsidR="002A0E8A" w:rsidRDefault="002A0E8A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TRAJETÓRIA DE CARREIRA</w:t>
      </w:r>
    </w:p>
    <w:p w14:paraId="7E423149" w14:textId="4C69B7F4" w:rsidR="002A0E8A" w:rsidRDefault="002A0E8A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01D57ABB" w14:textId="61637D5B" w:rsidR="002A0E8A" w:rsidRPr="00F85A86" w:rsidRDefault="00F85A86" w:rsidP="002A0E8A">
      <w:pPr>
        <w:tabs>
          <w:tab w:val="right" w:pos="9922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% for item in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line_items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</w:t>
      </w:r>
      <w:proofErr w:type="gram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%}{</w:t>
      </w:r>
      <w:proofErr w:type="gram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item.cdd_company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  <w:r w:rsidR="002A0E8A" w:rsidRPr="00F85A86"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item.company_start_date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}} - {{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item.company_end_date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104EC8FD" w14:textId="77777777" w:rsidR="00F85A86" w:rsidRPr="00F85A86" w:rsidRDefault="00F85A86" w:rsidP="00F85A86">
      <w:pPr>
        <w:tabs>
          <w:tab w:val="right" w:pos="9922"/>
        </w:tabs>
        <w:spacing w:line="120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0EC2DDFD" w14:textId="134B4983" w:rsidR="002A0E8A" w:rsidRPr="00F85A86" w:rsidRDefault="00F85A86" w:rsidP="00F85A86">
      <w:pPr>
        <w:tabs>
          <w:tab w:val="left" w:pos="5670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% for job in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item.job_posts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</w:t>
      </w:r>
      <w:proofErr w:type="gram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%}{</w:t>
      </w:r>
      <w:proofErr w:type="gram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job.job_title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  <w:r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job.start_date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}} - {{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job.end_date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}}{%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endfor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%}{%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endfor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%}</w:t>
      </w:r>
    </w:p>
    <w:p w14:paraId="33210CAB" w14:textId="77777777" w:rsidR="00F85A86" w:rsidRPr="00F85A86" w:rsidRDefault="00F85A86" w:rsidP="002A0E8A">
      <w:pPr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107F3FE8" w14:textId="31BFB14E" w:rsidR="00DE24BD" w:rsidRPr="009672E8" w:rsidRDefault="00526EBF" w:rsidP="007436C4">
      <w:pPr>
        <w:autoSpaceDE w:val="0"/>
        <w:autoSpaceDN w:val="0"/>
        <w:adjustRightInd w:val="0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FORMAÇÃO</w:t>
      </w:r>
      <w:r w:rsidR="0082040F" w:rsidRPr="009672E8">
        <w:rPr>
          <w:rFonts w:ascii="Century Gothic" w:eastAsia="Century Gothic" w:hAnsi="Century Gothic" w:cs="Century Gothic"/>
          <w:b/>
          <w:sz w:val="22"/>
          <w:szCs w:val="22"/>
        </w:rPr>
        <w:t xml:space="preserve"> ACADÊMIC</w:t>
      </w:r>
      <w:r>
        <w:rPr>
          <w:rFonts w:ascii="Century Gothic" w:eastAsia="Century Gothic" w:hAnsi="Century Gothic" w:cs="Century Gothic"/>
          <w:b/>
          <w:sz w:val="22"/>
          <w:szCs w:val="22"/>
        </w:rPr>
        <w:t>A</w:t>
      </w:r>
    </w:p>
    <w:p w14:paraId="7CC34E64" w14:textId="71CD940B" w:rsidR="00DE24BD" w:rsidRPr="009672E8" w:rsidRDefault="009672E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{% for </w:t>
      </w:r>
      <w:proofErr w:type="spellStart"/>
      <w:r w:rsidR="001774DF">
        <w:rPr>
          <w:rFonts w:ascii="Century Gothic" w:eastAsia="Century Gothic" w:hAnsi="Century Gothic" w:cs="Century Gothic"/>
          <w:sz w:val="22"/>
          <w:szCs w:val="22"/>
        </w:rPr>
        <w:t>acad</w:t>
      </w:r>
      <w:proofErr w:type="spellEnd"/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 in academic</w:t>
      </w:r>
      <w:r w:rsidR="00AE5591">
        <w:rPr>
          <w:rFonts w:ascii="Century Gothic" w:eastAsia="Century Gothic" w:hAnsi="Century Gothic" w:cs="Century Gothic"/>
          <w:sz w:val="22"/>
          <w:szCs w:val="22"/>
        </w:rPr>
        <w:t>s</w:t>
      </w:r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14B16BC5" w14:textId="28AC23A0" w:rsidR="00DE3345" w:rsidRPr="008010FC" w:rsidRDefault="009672E8" w:rsidP="006819F2">
      <w:pPr>
        <w:pStyle w:val="ListParagraph"/>
        <w:numPr>
          <w:ilvl w:val="0"/>
          <w:numId w:val="23"/>
        </w:numPr>
        <w:tabs>
          <w:tab w:val="left" w:pos="3480"/>
        </w:tabs>
        <w:autoSpaceDE w:val="0"/>
        <w:autoSpaceDN w:val="0"/>
        <w:adjustRightInd w:val="0"/>
        <w:spacing w:line="276" w:lineRule="auto"/>
        <w:ind w:left="567" w:right="-1" w:hanging="567"/>
        <w:jc w:val="both"/>
        <w:rPr>
          <w:rFonts w:ascii="Century Gothic" w:hAnsi="Century Gothic" w:cs="Century Gothic"/>
          <w:sz w:val="22"/>
          <w:szCs w:val="22"/>
        </w:rPr>
      </w:pPr>
      <w:r w:rsidRPr="008010FC">
        <w:rPr>
          <w:rFonts w:ascii="Century Gothic" w:hAnsi="Century Gothic" w:cs="Century Gothic"/>
          <w:sz w:val="22"/>
          <w:szCs w:val="22"/>
        </w:rPr>
        <w:t>{{</w:t>
      </w:r>
      <w:proofErr w:type="spellStart"/>
      <w:proofErr w:type="gramStart"/>
      <w:r w:rsidR="008010FC" w:rsidRPr="008010FC">
        <w:rPr>
          <w:rFonts w:ascii="Century Gothic" w:hAnsi="Century Gothic" w:cs="Century Gothic"/>
          <w:sz w:val="22"/>
          <w:szCs w:val="22"/>
        </w:rPr>
        <w:t>acad.</w:t>
      </w:r>
      <w:r w:rsidRPr="008010FC">
        <w:rPr>
          <w:rFonts w:ascii="Century Gothic" w:hAnsi="Century Gothic" w:cs="Century Gothic"/>
          <w:sz w:val="22"/>
          <w:szCs w:val="22"/>
        </w:rPr>
        <w:t>academic</w:t>
      </w:r>
      <w:proofErr w:type="gramEnd"/>
      <w:r w:rsidRPr="008010FC">
        <w:rPr>
          <w:rFonts w:ascii="Century Gothic" w:hAnsi="Century Gothic" w:cs="Century Gothic"/>
          <w:sz w:val="22"/>
          <w:szCs w:val="22"/>
        </w:rPr>
        <w:t>_course</w:t>
      </w:r>
      <w:proofErr w:type="spellEnd"/>
      <w:r w:rsidRPr="008010FC">
        <w:rPr>
          <w:rFonts w:ascii="Century Gothic" w:hAnsi="Century Gothic" w:cs="Century Gothic"/>
          <w:sz w:val="22"/>
          <w:szCs w:val="22"/>
        </w:rPr>
        <w:t>}}</w:t>
      </w:r>
      <w:r w:rsidR="00DE3345" w:rsidRPr="008010FC">
        <w:rPr>
          <w:rFonts w:ascii="Century Gothic" w:hAnsi="Century Gothic" w:cs="Century Gothic"/>
          <w:sz w:val="22"/>
          <w:szCs w:val="22"/>
        </w:rPr>
        <w:t xml:space="preserve"> </w:t>
      </w:r>
    </w:p>
    <w:p w14:paraId="73133DAA" w14:textId="42A2C2F5" w:rsidR="00885686" w:rsidRPr="00572025" w:rsidRDefault="009672E8" w:rsidP="006819F2">
      <w:pPr>
        <w:tabs>
          <w:tab w:val="left" w:pos="3480"/>
        </w:tabs>
        <w:autoSpaceDE w:val="0"/>
        <w:autoSpaceDN w:val="0"/>
        <w:adjustRightInd w:val="0"/>
        <w:spacing w:line="276" w:lineRule="auto"/>
        <w:ind w:left="567" w:right="-1"/>
        <w:jc w:val="both"/>
        <w:rPr>
          <w:rFonts w:ascii="Century Gothic" w:hAnsi="Century Gothic" w:cs="Century Gothic"/>
          <w:sz w:val="22"/>
          <w:szCs w:val="22"/>
        </w:rPr>
      </w:pPr>
      <w:r w:rsidRPr="00572025">
        <w:rPr>
          <w:rFonts w:ascii="Century Gothic" w:hAnsi="Century Gothic" w:cs="Century Gothic"/>
          <w:sz w:val="22"/>
          <w:szCs w:val="22"/>
        </w:rPr>
        <w:t>{{</w:t>
      </w:r>
      <w:proofErr w:type="spellStart"/>
      <w:proofErr w:type="gramStart"/>
      <w:r w:rsidR="008010FC" w:rsidRPr="00572025">
        <w:rPr>
          <w:rFonts w:ascii="Century Gothic" w:hAnsi="Century Gothic" w:cs="Century Gothic"/>
          <w:sz w:val="22"/>
          <w:szCs w:val="22"/>
        </w:rPr>
        <w:t>acad.</w:t>
      </w:r>
      <w:r w:rsidRPr="00572025">
        <w:rPr>
          <w:rFonts w:ascii="Century Gothic" w:hAnsi="Century Gothic" w:cs="Century Gothic"/>
          <w:sz w:val="22"/>
          <w:szCs w:val="22"/>
        </w:rPr>
        <w:t>academic</w:t>
      </w:r>
      <w:proofErr w:type="gramEnd"/>
      <w:r w:rsidRPr="00572025">
        <w:rPr>
          <w:rFonts w:ascii="Century Gothic" w:hAnsi="Century Gothic" w:cs="Century Gothic"/>
          <w:sz w:val="22"/>
          <w:szCs w:val="22"/>
        </w:rPr>
        <w:t>_institution</w:t>
      </w:r>
      <w:proofErr w:type="spellEnd"/>
      <w:r w:rsidRPr="00572025">
        <w:rPr>
          <w:rFonts w:ascii="Century Gothic" w:hAnsi="Century Gothic" w:cs="Century Gothic"/>
          <w:sz w:val="22"/>
          <w:szCs w:val="22"/>
        </w:rPr>
        <w:t>}}</w:t>
      </w:r>
      <w:r w:rsidR="00953B58" w:rsidRPr="00953B58">
        <w:rPr>
          <w:rFonts w:ascii="Century Gothic" w:hAnsi="Century Gothic" w:cs="Century Gothic"/>
          <w:sz w:val="22"/>
          <w:szCs w:val="22"/>
        </w:rPr>
        <w:t xml:space="preserve"> - {{</w:t>
      </w:r>
      <w:proofErr w:type="spellStart"/>
      <w:r w:rsidR="00953B58" w:rsidRPr="00953B58">
        <w:rPr>
          <w:rFonts w:ascii="Century Gothic" w:hAnsi="Century Gothic" w:cs="Century Gothic"/>
          <w:sz w:val="22"/>
          <w:szCs w:val="22"/>
        </w:rPr>
        <w:t>acad.academic_conclusion</w:t>
      </w:r>
      <w:proofErr w:type="spellEnd"/>
      <w:r w:rsidR="00953B58" w:rsidRPr="00953B58">
        <w:rPr>
          <w:rFonts w:ascii="Century Gothic" w:hAnsi="Century Gothic" w:cs="Century Gothic"/>
          <w:sz w:val="22"/>
          <w:szCs w:val="22"/>
        </w:rPr>
        <w:t>}}</w:t>
      </w:r>
    </w:p>
    <w:p w14:paraId="3F7666D7" w14:textId="7AC9F8F4" w:rsidR="00885686" w:rsidRPr="00572025" w:rsidRDefault="009672E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572025">
        <w:rPr>
          <w:rFonts w:ascii="Century Gothic" w:hAnsi="Century Gothic" w:cs="Century Gothic"/>
          <w:sz w:val="22"/>
          <w:szCs w:val="22"/>
        </w:rPr>
        <w:t xml:space="preserve">{% </w:t>
      </w:r>
      <w:proofErr w:type="spellStart"/>
      <w:r w:rsidRPr="00572025">
        <w:rPr>
          <w:rFonts w:ascii="Century Gothic" w:hAnsi="Century Gothic" w:cs="Century Gothic"/>
          <w:sz w:val="22"/>
          <w:szCs w:val="22"/>
        </w:rPr>
        <w:t>endfor</w:t>
      </w:r>
      <w:proofErr w:type="spellEnd"/>
      <w:r w:rsidRPr="00572025">
        <w:rPr>
          <w:rFonts w:ascii="Century Gothic" w:hAnsi="Century Gothic" w:cs="Century Gothic"/>
          <w:sz w:val="22"/>
          <w:szCs w:val="22"/>
        </w:rPr>
        <w:t xml:space="preserve"> %}</w:t>
      </w:r>
    </w:p>
    <w:p w14:paraId="3160A4A6" w14:textId="77777777" w:rsidR="00024F28" w:rsidRPr="00572025" w:rsidRDefault="00024F2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</w:p>
    <w:p w14:paraId="5AE91995" w14:textId="19516264" w:rsidR="00024F28" w:rsidRPr="00024F28" w:rsidRDefault="00024F28" w:rsidP="008D798B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 xml:space="preserve">{% for </w:t>
      </w:r>
      <w:r>
        <w:rPr>
          <w:rFonts w:ascii="Century Gothic" w:eastAsia="Century Gothic" w:hAnsi="Century Gothic" w:cs="Century Gothic"/>
          <w:b/>
          <w:sz w:val="22"/>
          <w:szCs w:val="22"/>
        </w:rPr>
        <w:t>lang</w:t>
      </w: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 xml:space="preserve"> in </w:t>
      </w:r>
      <w:r>
        <w:rPr>
          <w:rFonts w:ascii="Century Gothic" w:eastAsia="Century Gothic" w:hAnsi="Century Gothic" w:cs="Century Gothic"/>
          <w:b/>
          <w:sz w:val="22"/>
          <w:szCs w:val="22"/>
        </w:rPr>
        <w:t>language</w:t>
      </w: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>s %}</w:t>
      </w:r>
    </w:p>
    <w:p w14:paraId="22B459EB" w14:textId="7E1A67B1" w:rsidR="00202465" w:rsidRDefault="006A52B9" w:rsidP="0094252D">
      <w:pPr>
        <w:tabs>
          <w:tab w:val="left" w:pos="3402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202465">
        <w:rPr>
          <w:rFonts w:ascii="Century Gothic" w:eastAsia="Century Gothic" w:hAnsi="Century Gothic" w:cs="Century Gothic"/>
          <w:b/>
          <w:sz w:val="22"/>
          <w:szCs w:val="22"/>
        </w:rPr>
        <w:t xml:space="preserve">IDIOMA </w:t>
      </w:r>
      <w:r w:rsidR="00316B91">
        <w:rPr>
          <w:rFonts w:ascii="Century Gothic" w:eastAsia="Century Gothic" w:hAnsi="Century Gothic" w:cs="Century Gothic"/>
          <w:b/>
          <w:sz w:val="22"/>
          <w:szCs w:val="22"/>
        </w:rPr>
        <w:t xml:space="preserve">- </w:t>
      </w:r>
      <w:r w:rsidR="00024F28" w:rsidRPr="00202465">
        <w:rPr>
          <w:rFonts w:ascii="Century Gothic" w:eastAsia="Century Gothic" w:hAnsi="Century Gothic" w:cs="Century Gothic"/>
          <w:b/>
          <w:sz w:val="22"/>
          <w:szCs w:val="22"/>
        </w:rPr>
        <w:t>{{</w:t>
      </w:r>
      <w:proofErr w:type="spellStart"/>
      <w:proofErr w:type="gramStart"/>
      <w:r w:rsidR="00431D07">
        <w:rPr>
          <w:rFonts w:ascii="Century Gothic" w:eastAsia="Century Gothic" w:hAnsi="Century Gothic" w:cs="Century Gothic"/>
          <w:b/>
          <w:sz w:val="22"/>
          <w:szCs w:val="22"/>
        </w:rPr>
        <w:t>lang.</w:t>
      </w:r>
      <w:r w:rsidR="00024F28" w:rsidRPr="00202465">
        <w:rPr>
          <w:rFonts w:ascii="Century Gothic" w:eastAsia="Century Gothic" w:hAnsi="Century Gothic" w:cs="Century Gothic"/>
          <w:b/>
          <w:sz w:val="22"/>
          <w:szCs w:val="22"/>
        </w:rPr>
        <w:t>language</w:t>
      </w:r>
      <w:proofErr w:type="spellEnd"/>
      <w:proofErr w:type="gramEnd"/>
      <w:r w:rsidR="00024F28" w:rsidRPr="00202465">
        <w:rPr>
          <w:rFonts w:ascii="Century Gothic" w:eastAsia="Century Gothic" w:hAnsi="Century Gothic" w:cs="Century Gothic"/>
          <w:b/>
          <w:sz w:val="22"/>
          <w:szCs w:val="22"/>
        </w:rPr>
        <w:t>}}</w:t>
      </w:r>
      <w:r w:rsidR="0094252D">
        <w:rPr>
          <w:rFonts w:ascii="Century Gothic" w:eastAsia="Century Gothic" w:hAnsi="Century Gothic" w:cs="Century Gothic"/>
          <w:b/>
          <w:sz w:val="22"/>
          <w:szCs w:val="22"/>
        </w:rPr>
        <w:tab/>
      </w:r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lang.language_</w:t>
      </w:r>
      <w:r w:rsidR="003D4ADD">
        <w:rPr>
          <w:rFonts w:ascii="Century Gothic" w:eastAsia="Century Gothic" w:hAnsi="Century Gothic" w:cs="Century Gothic"/>
          <w:bCs/>
          <w:sz w:val="22"/>
          <w:szCs w:val="22"/>
        </w:rPr>
        <w:t>level</w:t>
      </w:r>
      <w:proofErr w:type="spell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5B2ACDA1" w14:textId="77777777" w:rsidR="00FB0D7C" w:rsidRDefault="00FB0D7C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ED20888" w14:textId="7B0DC29B" w:rsidR="00882CB5" w:rsidRPr="00FB0D7C" w:rsidRDefault="0094252D" w:rsidP="00F94F57">
      <w:pPr>
        <w:tabs>
          <w:tab w:val="left" w:pos="3402"/>
        </w:tabs>
        <w:spacing w:line="276" w:lineRule="auto"/>
        <w:ind w:left="3402" w:hanging="3119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ab/>
      </w:r>
      <w:proofErr w:type="gram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lang</w:t>
      </w:r>
      <w:proofErr w:type="gram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.level_description</w:t>
      </w:r>
      <w:proofErr w:type="spell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269A4E69" w14:textId="08BEE984" w:rsidR="00202465" w:rsidRDefault="0020246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F11187D" w14:textId="6DE53B57" w:rsidR="00202465" w:rsidRPr="00202465" w:rsidRDefault="0020246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882CB5">
        <w:rPr>
          <w:rFonts w:ascii="Century Gothic" w:hAnsi="Century Gothic" w:cs="Century Gothic"/>
          <w:sz w:val="22"/>
          <w:szCs w:val="22"/>
        </w:rPr>
        <w:t xml:space="preserve">{% </w:t>
      </w:r>
      <w:proofErr w:type="spellStart"/>
      <w:r w:rsidRPr="00882CB5">
        <w:rPr>
          <w:rFonts w:ascii="Century Gothic" w:hAnsi="Century Gothic" w:cs="Century Gothic"/>
          <w:sz w:val="22"/>
          <w:szCs w:val="22"/>
        </w:rPr>
        <w:t>endfor</w:t>
      </w:r>
      <w:proofErr w:type="spellEnd"/>
      <w:r w:rsidRPr="00882CB5">
        <w:rPr>
          <w:rFonts w:ascii="Century Gothic" w:hAnsi="Century Gothic" w:cs="Century Gothic"/>
          <w:sz w:val="22"/>
          <w:szCs w:val="22"/>
        </w:rPr>
        <w:t xml:space="preserve"> %}</w:t>
      </w:r>
    </w:p>
    <w:p w14:paraId="7E034A60" w14:textId="77777777" w:rsidR="003F3E66" w:rsidRPr="00882CB5" w:rsidRDefault="003F3E66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CE81CD8" w14:textId="1AFCE743" w:rsidR="004025BC" w:rsidRPr="00572025" w:rsidRDefault="00161B4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CO</w:t>
      </w:r>
      <w:r w:rsidR="00CA7B6D" w:rsidRPr="00572025">
        <w:rPr>
          <w:rFonts w:ascii="Century Gothic" w:eastAsia="Century Gothic" w:hAnsi="Century Gothic" w:cs="Century Gothic"/>
          <w:b/>
          <w:sz w:val="22"/>
          <w:szCs w:val="22"/>
        </w:rPr>
        <w:t>N</w:t>
      </w: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CLUSÃO SOBRE BACKGROUND</w:t>
      </w:r>
    </w:p>
    <w:p w14:paraId="0207DE5F" w14:textId="5196F9CC" w:rsidR="003F3E66" w:rsidRPr="00572025" w:rsidRDefault="003F3E66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7F9DE41" w14:textId="74954D34" w:rsidR="003D42C2" w:rsidRPr="00572025" w:rsidRDefault="003D42C2" w:rsidP="004F4D2D">
      <w:pPr>
        <w:tabs>
          <w:tab w:val="left" w:pos="3480"/>
        </w:tabs>
        <w:spacing w:line="276" w:lineRule="auto"/>
        <w:rPr>
          <w:rFonts w:ascii="Century Gothic" w:eastAsia="Century Gothic" w:hAnsi="Century Gothic" w:cs="Century Gothic"/>
          <w:bCs/>
          <w:sz w:val="22"/>
          <w:szCs w:val="22"/>
        </w:rPr>
      </w:pPr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{{</w:t>
      </w:r>
      <w:proofErr w:type="spellStart"/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abt_background</w:t>
      </w:r>
      <w:proofErr w:type="spellEnd"/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}}</w:t>
      </w:r>
    </w:p>
    <w:p w14:paraId="467FAE9A" w14:textId="77777777" w:rsidR="003D42C2" w:rsidRPr="00572025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D12D660" w14:textId="1EBFBB07" w:rsidR="003F3E66" w:rsidRDefault="00161B4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b/>
          <w:sz w:val="22"/>
          <w:szCs w:val="22"/>
          <w:lang w:val="pt-BR"/>
        </w:rPr>
        <w:t>INDICADORES DE PERFIL COMPORTAMENTAL</w:t>
      </w:r>
    </w:p>
    <w:p w14:paraId="3C76CE30" w14:textId="34D0EEB1" w:rsidR="003D42C2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5E222E48" w14:textId="5C41E206" w:rsidR="003D42C2" w:rsidRPr="003D42C2" w:rsidRDefault="003D42C2" w:rsidP="004F4D2D">
      <w:pPr>
        <w:tabs>
          <w:tab w:val="left" w:pos="3480"/>
        </w:tabs>
        <w:spacing w:line="276" w:lineRule="auto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3D42C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{{</w:t>
      </w:r>
      <w:proofErr w:type="spellStart"/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bhv</w:t>
      </w:r>
      <w:r w:rsidRPr="003D42C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_</w:t>
      </w:r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profile</w:t>
      </w:r>
      <w:proofErr w:type="spellEnd"/>
      <w:r w:rsidRPr="003D42C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}}</w:t>
      </w:r>
    </w:p>
    <w:p w14:paraId="65F9BBFC" w14:textId="38ADA2DD" w:rsidR="004805A7" w:rsidRDefault="004805A7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03DF0318" w14:textId="107CE6ED" w:rsidR="004805A7" w:rsidRPr="00F43F29" w:rsidRDefault="00526EBF" w:rsidP="004805A7">
      <w:pPr>
        <w:spacing w:line="276" w:lineRule="auto"/>
        <w:rPr>
          <w:rFonts w:ascii="Century Gothic" w:eastAsia="Century Gothic" w:hAnsi="Century Gothic" w:cs="Century Gothic"/>
          <w:b/>
          <w:sz w:val="20"/>
          <w:szCs w:val="20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EXPERIÊNCIAS</w:t>
      </w:r>
      <w:r w:rsidR="004805A7" w:rsidRPr="00F557B1">
        <w:rPr>
          <w:rFonts w:ascii="Century Gothic" w:eastAsia="Century Gothic" w:hAnsi="Century Gothic" w:cs="Century Gothic"/>
          <w:b/>
          <w:sz w:val="22"/>
          <w:szCs w:val="22"/>
        </w:rPr>
        <w:t xml:space="preserve"> PROFISSIONA</w:t>
      </w:r>
      <w:r>
        <w:rPr>
          <w:rFonts w:ascii="Century Gothic" w:eastAsia="Century Gothic" w:hAnsi="Century Gothic" w:cs="Century Gothic"/>
          <w:b/>
          <w:sz w:val="22"/>
          <w:szCs w:val="22"/>
        </w:rPr>
        <w:t>IS</w:t>
      </w:r>
      <w:r w:rsidR="004805A7" w:rsidRPr="00F557B1">
        <w:rPr>
          <w:rFonts w:ascii="Century Gothic" w:eastAsia="Century Gothic" w:hAnsi="Century Gothic" w:cs="Century Gothic"/>
          <w:b/>
          <w:sz w:val="22"/>
          <w:szCs w:val="22"/>
        </w:rPr>
        <w:br/>
      </w:r>
      <w:r w:rsidR="004805A7" w:rsidRPr="00F557B1">
        <w:rPr>
          <w:rFonts w:ascii="Century Gothic" w:eastAsia="Century Gothic" w:hAnsi="Century Gothic" w:cs="Century Gothic"/>
          <w:sz w:val="20"/>
          <w:szCs w:val="20"/>
        </w:rPr>
        <w:t xml:space="preserve">{% for item in </w:t>
      </w:r>
      <w:proofErr w:type="spellStart"/>
      <w:r w:rsidR="004805A7" w:rsidRPr="00F557B1">
        <w:rPr>
          <w:rFonts w:ascii="Century Gothic" w:eastAsia="Century Gothic" w:hAnsi="Century Gothic" w:cs="Century Gothic"/>
          <w:sz w:val="20"/>
          <w:szCs w:val="20"/>
        </w:rPr>
        <w:t>line_items</w:t>
      </w:r>
      <w:proofErr w:type="spellEnd"/>
      <w:r w:rsidR="004805A7" w:rsidRPr="00F557B1">
        <w:rPr>
          <w:rFonts w:ascii="Century Gothic" w:eastAsia="Century Gothic" w:hAnsi="Century Gothic" w:cs="Century Gothic"/>
          <w:sz w:val="20"/>
          <w:szCs w:val="20"/>
        </w:rPr>
        <w:t xml:space="preserve"> %}</w:t>
      </w:r>
    </w:p>
    <w:p w14:paraId="1D86727B" w14:textId="77777777" w:rsidR="004805A7" w:rsidRDefault="004805A7" w:rsidP="007D5B55">
      <w:pPr>
        <w:tabs>
          <w:tab w:val="left" w:pos="7938"/>
        </w:tabs>
        <w:spacing w:line="216" w:lineRule="auto"/>
        <w:rPr>
          <w:rFonts w:ascii="Century Gothic" w:eastAsia="Century Gothic" w:hAnsi="Century Gothic" w:cs="Century Gothic"/>
          <w:b/>
          <w:bCs/>
          <w:sz w:val="22"/>
          <w:szCs w:val="22"/>
        </w:rPr>
      </w:pPr>
      <w:proofErr w:type="gramStart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>item.cdd</w:t>
      </w:r>
      <w:proofErr w:type="gramEnd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>_company</w:t>
      </w:r>
      <w:proofErr w:type="spellEnd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 }}</w:t>
      </w:r>
      <w:r w:rsidRPr="00F557B1">
        <w:rPr>
          <w:rFonts w:ascii="Century Gothic" w:eastAsia="Century Gothic" w:hAnsi="Century Gothic" w:cs="Century Gothic"/>
          <w:sz w:val="22"/>
          <w:szCs w:val="22"/>
        </w:rPr>
        <w:tab/>
      </w:r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A2652B">
        <w:rPr>
          <w:rFonts w:ascii="Century Gothic" w:eastAsia="Century Gothic" w:hAnsi="Century Gothic" w:cs="Century Gothic"/>
          <w:sz w:val="22"/>
          <w:szCs w:val="22"/>
        </w:rPr>
        <w:t>item.company_start_date</w:t>
      </w:r>
      <w:proofErr w:type="spellEnd"/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}} </w:t>
      </w:r>
      <w:r>
        <w:rPr>
          <w:rFonts w:ascii="Century Gothic" w:eastAsia="Century Gothic" w:hAnsi="Century Gothic" w:cs="Century Gothic"/>
          <w:sz w:val="22"/>
          <w:szCs w:val="22"/>
        </w:rPr>
        <w:t>-</w:t>
      </w:r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{{ </w:t>
      </w:r>
      <w:proofErr w:type="spellStart"/>
      <w:r w:rsidRPr="00A2652B">
        <w:rPr>
          <w:rFonts w:ascii="Century Gothic" w:eastAsia="Century Gothic" w:hAnsi="Century Gothic" w:cs="Century Gothic"/>
          <w:sz w:val="22"/>
          <w:szCs w:val="22"/>
        </w:rPr>
        <w:t>item.company_end_date</w:t>
      </w:r>
      <w:proofErr w:type="spellEnd"/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49E2AC74" w14:textId="77777777" w:rsidR="004805A7" w:rsidRPr="00F557B1" w:rsidRDefault="004805A7" w:rsidP="007D5B55">
      <w:pPr>
        <w:tabs>
          <w:tab w:val="left" w:pos="7938"/>
        </w:tabs>
        <w:spacing w:line="216" w:lineRule="auto"/>
        <w:rPr>
          <w:rFonts w:ascii="Century Gothic" w:eastAsia="MS Gothic" w:hAnsi="Century Gothic" w:cs="MS Gothic"/>
          <w:sz w:val="20"/>
          <w:szCs w:val="20"/>
        </w:rPr>
      </w:pPr>
      <w:proofErr w:type="gramStart"/>
      <w:r w:rsidRPr="00F557B1">
        <w:rPr>
          <w:rFonts w:ascii="Century Gothic" w:eastAsia="MS Gothic" w:hAnsi="Century Gothic" w:cs="MS Gothic"/>
          <w:sz w:val="20"/>
          <w:szCs w:val="20"/>
        </w:rPr>
        <w:t xml:space="preserve">{{ </w:t>
      </w:r>
      <w:proofErr w:type="spellStart"/>
      <w:r w:rsidRPr="00F557B1">
        <w:rPr>
          <w:rFonts w:ascii="Century Gothic" w:eastAsia="MS Gothic" w:hAnsi="Century Gothic" w:cs="MS Gothic"/>
          <w:sz w:val="20"/>
          <w:szCs w:val="20"/>
        </w:rPr>
        <w:t>item</w:t>
      </w:r>
      <w:proofErr w:type="gramEnd"/>
      <w:r w:rsidRPr="00F557B1">
        <w:rPr>
          <w:rFonts w:ascii="Century Gothic" w:eastAsia="MS Gothic" w:hAnsi="Century Gothic" w:cs="MS Gothic"/>
          <w:sz w:val="20"/>
          <w:szCs w:val="20"/>
        </w:rPr>
        <w:t>.company_desc</w:t>
      </w:r>
      <w:proofErr w:type="spellEnd"/>
      <w:r w:rsidRPr="00F557B1">
        <w:rPr>
          <w:rFonts w:ascii="Century Gothic" w:eastAsia="MS Gothic" w:hAnsi="Century Gothic" w:cs="MS Gothic"/>
          <w:sz w:val="20"/>
          <w:szCs w:val="20"/>
        </w:rPr>
        <w:t xml:space="preserve"> }}</w:t>
      </w:r>
    </w:p>
    <w:p w14:paraId="17FEBAD4" w14:textId="77777777" w:rsidR="004805A7" w:rsidRDefault="004805A7" w:rsidP="007D5B55">
      <w:pPr>
        <w:tabs>
          <w:tab w:val="left" w:pos="3480"/>
        </w:tabs>
        <w:spacing w:line="21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{% for job in </w:t>
      </w:r>
      <w:proofErr w:type="spellStart"/>
      <w:r w:rsidRPr="006104BB">
        <w:rPr>
          <w:rFonts w:ascii="Century Gothic" w:eastAsia="Century Gothic" w:hAnsi="Century Gothic" w:cs="Century Gothic"/>
          <w:sz w:val="22"/>
          <w:szCs w:val="22"/>
        </w:rPr>
        <w:t>item.job_posts</w:t>
      </w:r>
      <w:proofErr w:type="spellEnd"/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225224F1" w14:textId="245C8486" w:rsidR="004805A7" w:rsidRDefault="004805A7" w:rsidP="007D5B55">
      <w:pPr>
        <w:tabs>
          <w:tab w:val="left" w:pos="5670"/>
        </w:tabs>
        <w:spacing w:line="21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gramStart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job</w:t>
      </w:r>
      <w:proofErr w:type="gramEnd"/>
      <w:r w:rsidRPr="00F557B1">
        <w:rPr>
          <w:rFonts w:ascii="Century Gothic" w:eastAsia="Century Gothic" w:hAnsi="Century Gothic" w:cs="Century Gothic"/>
          <w:sz w:val="22"/>
          <w:szCs w:val="22"/>
        </w:rPr>
        <w:t>_titl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start_dat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– 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end_dat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446007CB" w14:textId="77777777" w:rsidR="004805A7" w:rsidRDefault="004805A7" w:rsidP="004805A7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{% for task in </w:t>
      </w:r>
      <w:proofErr w:type="spellStart"/>
      <w:r w:rsidRPr="006104BB">
        <w:rPr>
          <w:rFonts w:ascii="Century Gothic" w:eastAsia="Century Gothic" w:hAnsi="Century Gothic" w:cs="Century Gothic"/>
          <w:sz w:val="22"/>
          <w:szCs w:val="22"/>
        </w:rPr>
        <w:t>job.job_tasks</w:t>
      </w:r>
      <w:proofErr w:type="spellEnd"/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3317D335" w14:textId="29126342" w:rsidR="004805A7" w:rsidRPr="00176962" w:rsidRDefault="004805A7" w:rsidP="00BA3F30">
      <w:pPr>
        <w:tabs>
          <w:tab w:val="left" w:pos="1134"/>
        </w:tabs>
        <w:ind w:left="510" w:hanging="510"/>
        <w:rPr>
          <w:rFonts w:ascii="Century Gothic" w:eastAsia="Century Gothic" w:hAnsi="Century Gothic" w:cstheme="majorHAnsi"/>
          <w:sz w:val="22"/>
          <w:szCs w:val="22"/>
        </w:rPr>
      </w:pPr>
      <w:proofErr w:type="gramStart"/>
      <w:r w:rsidRPr="00176962">
        <w:rPr>
          <w:rFonts w:ascii="Century Gothic" w:hAnsi="Century Gothic" w:cstheme="majorHAnsi"/>
          <w:sz w:val="22"/>
          <w:szCs w:val="22"/>
        </w:rPr>
        <w:lastRenderedPageBreak/>
        <w:t xml:space="preserve">{{ </w:t>
      </w:r>
      <w:proofErr w:type="spellStart"/>
      <w:r w:rsidRPr="00176962">
        <w:rPr>
          <w:rFonts w:ascii="Century Gothic" w:hAnsi="Century Gothic" w:cstheme="majorHAnsi"/>
          <w:sz w:val="22"/>
          <w:szCs w:val="22"/>
        </w:rPr>
        <w:t>loop</w:t>
      </w:r>
      <w:proofErr w:type="gramEnd"/>
      <w:r w:rsidRPr="00176962">
        <w:rPr>
          <w:rFonts w:ascii="Century Gothic" w:hAnsi="Century Gothic" w:cstheme="majorHAnsi"/>
          <w:sz w:val="22"/>
          <w:szCs w:val="22"/>
        </w:rPr>
        <w:t>.index</w:t>
      </w:r>
      <w:proofErr w:type="spellEnd"/>
      <w:r w:rsidRPr="00176962">
        <w:rPr>
          <w:rFonts w:ascii="Century Gothic" w:hAnsi="Century Gothic" w:cstheme="majorHAnsi"/>
          <w:sz w:val="22"/>
          <w:szCs w:val="22"/>
        </w:rPr>
        <w:t xml:space="preserve"> }}.</w:t>
      </w:r>
      <w:r>
        <w:rPr>
          <w:rFonts w:ascii="Century Gothic" w:hAnsi="Century Gothic" w:cstheme="majorHAnsi"/>
          <w:sz w:val="22"/>
          <w:szCs w:val="22"/>
        </w:rPr>
        <w:tab/>
      </w:r>
      <w:proofErr w:type="gramStart"/>
      <w:r w:rsidRPr="00176962">
        <w:rPr>
          <w:rFonts w:ascii="Century Gothic" w:hAnsi="Century Gothic" w:cstheme="majorHAnsi"/>
          <w:sz w:val="22"/>
          <w:szCs w:val="22"/>
        </w:rPr>
        <w:t xml:space="preserve">{{ </w:t>
      </w:r>
      <w:proofErr w:type="spellStart"/>
      <w:r w:rsidRPr="00176962">
        <w:rPr>
          <w:rFonts w:ascii="Century Gothic" w:hAnsi="Century Gothic" w:cstheme="majorHAnsi"/>
          <w:sz w:val="22"/>
          <w:szCs w:val="22"/>
        </w:rPr>
        <w:t>task</w:t>
      </w:r>
      <w:proofErr w:type="gramEnd"/>
      <w:r w:rsidRPr="00176962">
        <w:rPr>
          <w:rFonts w:ascii="Century Gothic" w:hAnsi="Century Gothic" w:cstheme="majorHAnsi"/>
          <w:sz w:val="22"/>
          <w:szCs w:val="22"/>
        </w:rPr>
        <w:t>.task</w:t>
      </w:r>
      <w:proofErr w:type="spellEnd"/>
      <w:r w:rsidRPr="00176962">
        <w:rPr>
          <w:rFonts w:ascii="Century Gothic" w:hAnsi="Century Gothic" w:cstheme="majorHAnsi"/>
          <w:sz w:val="22"/>
          <w:szCs w:val="22"/>
        </w:rPr>
        <w:t xml:space="preserve"> }}</w:t>
      </w:r>
      <w:r w:rsidR="00FA7032">
        <w:rPr>
          <w:rFonts w:ascii="Century Gothic" w:hAnsi="Century Gothic" w:cstheme="majorHAnsi"/>
          <w:sz w:val="22"/>
          <w:szCs w:val="22"/>
        </w:rPr>
        <w:t>.</w:t>
      </w:r>
      <w:r w:rsidR="004E2397">
        <w:rPr>
          <w:rFonts w:ascii="Century Gothic" w:hAnsi="Century Gothic" w:cstheme="majorHAnsi"/>
          <w:sz w:val="22"/>
          <w:szCs w:val="22"/>
        </w:rPr>
        <w:t xml:space="preserve">  </w:t>
      </w:r>
    </w:p>
    <w:p w14:paraId="340E77A4" w14:textId="77777777" w:rsidR="004805A7" w:rsidRDefault="004805A7" w:rsidP="004805A7">
      <w:pPr>
        <w:tabs>
          <w:tab w:val="left" w:pos="56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Pr="00F557B1">
        <w:rPr>
          <w:rFonts w:ascii="Century Gothic" w:eastAsia="Century Gothic" w:hAnsi="Century Gothic" w:cs="Century Gothic"/>
          <w:sz w:val="22"/>
          <w:szCs w:val="22"/>
        </w:rPr>
        <w:t>%}{</w:t>
      </w:r>
      <w:proofErr w:type="gram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%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2A108AD2" w14:textId="77777777" w:rsidR="004805A7" w:rsidRPr="00B50AE2" w:rsidRDefault="004805A7" w:rsidP="004805A7">
      <w:pPr>
        <w:tabs>
          <w:tab w:val="left" w:pos="567"/>
        </w:tabs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D76CD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% </w:t>
      </w:r>
      <w:proofErr w:type="spellStart"/>
      <w:r w:rsidRPr="00D76CD6">
        <w:rPr>
          <w:rFonts w:ascii="Century Gothic" w:eastAsia="Century Gothic" w:hAnsi="Century Gothic" w:cs="Century Gothic"/>
          <w:sz w:val="22"/>
          <w:szCs w:val="22"/>
          <w:lang w:val="pt-BR"/>
        </w:rPr>
        <w:t>endfor</w:t>
      </w:r>
      <w:proofErr w:type="spellEnd"/>
      <w:r w:rsidRPr="00D76CD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%}</w:t>
      </w:r>
    </w:p>
    <w:p w14:paraId="3E454E70" w14:textId="77777777" w:rsidR="004805A7" w:rsidRDefault="004805A7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68EA8C18" w14:textId="149840E9" w:rsidR="005B6066" w:rsidRPr="007F0185" w:rsidRDefault="003C594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color w:val="000000"/>
          <w:sz w:val="20"/>
          <w:szCs w:val="20"/>
          <w:highlight w:val="white"/>
          <w:lang w:val="pt-BR"/>
        </w:rPr>
      </w:pPr>
      <w:r>
        <w:rPr>
          <w:rFonts w:ascii="Century Gothic" w:eastAsia="Century Gothic" w:hAnsi="Century Gothic" w:cs="Century Gothic"/>
          <w:b/>
          <w:sz w:val="22"/>
          <w:szCs w:val="22"/>
          <w:lang w:val="pt-BR"/>
        </w:rPr>
        <w:t xml:space="preserve">PACOTE DE </w:t>
      </w:r>
      <w:r w:rsidR="00DC38D9">
        <w:rPr>
          <w:rFonts w:ascii="Century Gothic" w:eastAsia="Century Gothic" w:hAnsi="Century Gothic" w:cs="Century Gothic"/>
          <w:b/>
          <w:sz w:val="22"/>
          <w:szCs w:val="22"/>
          <w:lang w:val="pt-BR"/>
        </w:rPr>
        <w:t>REMUNERAÇÃO</w:t>
      </w:r>
    </w:p>
    <w:p w14:paraId="090D6F61" w14:textId="77777777" w:rsidR="005B6066" w:rsidRPr="007F0185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6F86F84B" w14:textId="3E420C3A" w:rsidR="004025BC" w:rsidRPr="00133906" w:rsidRDefault="00A01828" w:rsidP="006819F2">
      <w:pPr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Para referência</w:t>
      </w:r>
      <w:r w:rsidR="003C7BFC">
        <w:rPr>
          <w:rFonts w:ascii="Century Gothic" w:eastAsia="Century Gothic" w:hAnsi="Century Gothic" w:cs="Century Gothic"/>
          <w:sz w:val="22"/>
          <w:szCs w:val="22"/>
          <w:lang w:val="pt-BR"/>
        </w:rPr>
        <w:t>,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o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8978A3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atual </w:t>
      </w:r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acote 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na 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empresa </w:t>
      </w:r>
      <w:proofErr w:type="gramStart"/>
      <w:r w:rsidR="0061184F" w:rsidRPr="00E66722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pt-BR"/>
        </w:rPr>
        <w:t>{</w:t>
      </w:r>
      <w:r w:rsidR="006E306C" w:rsidRPr="00E66722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pt-BR"/>
        </w:rPr>
        <w:t>{</w:t>
      </w:r>
      <w:r w:rsidR="00FE4428" w:rsidRPr="00E66722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pt-BR"/>
        </w:rPr>
        <w:t xml:space="preserve"> </w:t>
      </w:r>
      <w:proofErr w:type="spellStart"/>
      <w:r w:rsidR="006E306C" w:rsidRPr="00E66722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pt-BR"/>
        </w:rPr>
        <w:t>last</w:t>
      </w:r>
      <w:proofErr w:type="gramEnd"/>
      <w:r w:rsidR="006E306C" w:rsidRPr="00E66722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pt-BR"/>
        </w:rPr>
        <w:t>_company</w:t>
      </w:r>
      <w:proofErr w:type="spellEnd"/>
      <w:r w:rsidR="006E306C" w:rsidRPr="00E66722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pt-BR"/>
        </w:rPr>
        <w:t xml:space="preserve"> }}</w:t>
      </w:r>
      <w:r w:rsidR="008978A3" w:rsidRPr="00133906">
        <w:rPr>
          <w:rFonts w:ascii="Century Gothic" w:eastAsia="Century Gothic" w:hAnsi="Century Gothic" w:cs="Century Gothic"/>
          <w:b/>
          <w:bCs/>
          <w:sz w:val="22"/>
          <w:szCs w:val="22"/>
          <w:lang w:val="pt-BR"/>
        </w:rPr>
        <w:t xml:space="preserve">: </w:t>
      </w:r>
    </w:p>
    <w:p w14:paraId="5870FA43" w14:textId="44F51078" w:rsidR="005B6066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2"/>
          <w:szCs w:val="22"/>
          <w:lang w:val="pt-BR"/>
        </w:rPr>
      </w:pPr>
    </w:p>
    <w:p w14:paraId="088A779F" w14:textId="7B61EED3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Vínculo de Trabalho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bond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31BD3C5" w14:textId="50A0FB82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Salário Fixo Bruto Mensal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wage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1D981192" w14:textId="79D807B5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PLR/PPR ou Bônus Anual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variable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6DE6E22E" w14:textId="2E89E6A4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Vale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>Refei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ção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food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24949FE" w14:textId="421AB67D" w:rsid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Assistência Médica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health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2A900821" w14:textId="22D3C9EC" w:rsid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Assistência Odontológica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dental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72949FD2" w14:textId="259754D6" w:rsid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Seguro de Vida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life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399E5DC0" w14:textId="3B435982" w:rsidR="00CB6CAC" w:rsidRPr="00133906" w:rsidRDefault="00CB6CAC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Previdência Privada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</w:p>
    <w:p w14:paraId="4AC42038" w14:textId="6F32FE0E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Outros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others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.</w:t>
      </w:r>
    </w:p>
    <w:p w14:paraId="08859AA6" w14:textId="77777777" w:rsidR="00133906" w:rsidRPr="00133906" w:rsidRDefault="00133906" w:rsidP="006819F2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2"/>
          <w:szCs w:val="22"/>
          <w:lang w:val="pt-BR"/>
        </w:rPr>
      </w:pPr>
    </w:p>
    <w:p w14:paraId="5EF381DB" w14:textId="77777777" w:rsidR="005B6066" w:rsidRPr="00133906" w:rsidRDefault="005B6066" w:rsidP="006819F2">
      <w:pPr>
        <w:tabs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07AA16EF" w14:textId="2C3D705A" w:rsidR="005B6066" w:rsidRPr="00133906" w:rsidRDefault="0013390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Pretensão</w:t>
      </w:r>
      <w:r w:rsidR="004B4618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Salarial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: </w:t>
      </w:r>
      <w:proofErr w:type="gramStart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expectation</w:t>
      </w:r>
      <w:proofErr w:type="spellEnd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EFFE252" w14:textId="4AB51A3F" w:rsidR="005B6066" w:rsidRDefault="005B6066" w:rsidP="00E307C3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0"/>
          <w:szCs w:val="20"/>
          <w:lang w:val="pt-BR"/>
        </w:rPr>
      </w:pPr>
    </w:p>
    <w:p w14:paraId="20BCB84F" w14:textId="77777777" w:rsidR="00E307C3" w:rsidRPr="004B4618" w:rsidRDefault="00E307C3" w:rsidP="00E307C3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299A2B0C" w14:textId="77777777" w:rsidR="005B6066" w:rsidRPr="004B4618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1A723B3C" w14:textId="3682251F" w:rsidR="005B6066" w:rsidRPr="00133906" w:rsidRDefault="009609B0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S</w:t>
      </w:r>
      <w:r w:rsidR="004B4618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ão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Paulo, </w:t>
      </w:r>
      <w:proofErr w:type="gramStart"/>
      <w:r w:rsidR="00572025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572025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report</w:t>
      </w:r>
      <w:proofErr w:type="gramEnd"/>
      <w:r w:rsidR="00572025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date</w:t>
      </w:r>
      <w:proofErr w:type="spellEnd"/>
      <w:r w:rsidR="00572025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B573867" w14:textId="4AE89789" w:rsidR="005B6066" w:rsidRPr="00133906" w:rsidRDefault="004B4618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or: </w:t>
      </w:r>
      <w:r w:rsidR="00305B18">
        <w:rPr>
          <w:rFonts w:ascii="Century Gothic" w:eastAsia="Century Gothic" w:hAnsi="Century Gothic" w:cs="Century Gothic"/>
          <w:sz w:val="22"/>
          <w:szCs w:val="22"/>
          <w:lang w:val="pt-BR"/>
        </w:rPr>
        <w:t>Consultor</w:t>
      </w:r>
    </w:p>
    <w:p w14:paraId="39670A85" w14:textId="2DF42D84" w:rsidR="00DA2C9C" w:rsidRPr="00133906" w:rsidRDefault="009609B0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Rev.: </w:t>
      </w:r>
      <w:r w:rsidR="0051113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-</w:t>
      </w:r>
    </w:p>
    <w:sectPr w:rsidR="00DA2C9C" w:rsidRPr="00133906" w:rsidSect="00D802B0">
      <w:headerReference w:type="default" r:id="rId10"/>
      <w:footerReference w:type="default" r:id="rId11"/>
      <w:type w:val="continuous"/>
      <w:pgSz w:w="11900" w:h="16840"/>
      <w:pgMar w:top="319" w:right="985" w:bottom="805" w:left="993" w:header="257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D0E201" w14:textId="77777777" w:rsidR="001D6335" w:rsidRDefault="001D6335">
      <w:r>
        <w:separator/>
      </w:r>
    </w:p>
  </w:endnote>
  <w:endnote w:type="continuationSeparator" w:id="0">
    <w:p w14:paraId="5DD251CF" w14:textId="77777777" w:rsidR="001D6335" w:rsidRDefault="001D63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 Neue">
    <w:altName w:val="Arial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684AA" w14:textId="08F244FA" w:rsidR="005B6066" w:rsidRPr="006A3968" w:rsidRDefault="009609B0" w:rsidP="00A27154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  <w:lang w:val="pt-BR"/>
      </w:rPr>
    </w:pP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>Alameda Santos, 415 - 10º andar – Cerqueira César</w:t>
    </w:r>
    <w:r w:rsidR="00A27154">
      <w:rPr>
        <w:rFonts w:ascii="Century Gothic" w:eastAsia="Century Gothic" w:hAnsi="Century Gothic" w:cs="Century Gothic"/>
        <w:sz w:val="16"/>
        <w:szCs w:val="16"/>
        <w:lang w:val="pt-BR"/>
      </w:rPr>
      <w:t xml:space="preserve"> - 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ab/>
    </w: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01419-913 - São Paulo, SP </w:t>
    </w:r>
  </w:p>
  <w:p w14:paraId="250D1839" w14:textId="0E5DFCF7" w:rsidR="005B6066" w:rsidRDefault="009609B0" w:rsidP="00A27154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 </w:t>
    </w:r>
    <w:proofErr w:type="spellStart"/>
    <w:r>
      <w:rPr>
        <w:rFonts w:ascii="Century Gothic" w:eastAsia="Century Gothic" w:hAnsi="Century Gothic" w:cs="Century Gothic"/>
        <w:sz w:val="16"/>
        <w:szCs w:val="16"/>
      </w:rPr>
      <w:t>Página</w:t>
    </w:r>
    <w:proofErr w:type="spellEnd"/>
    <w:r>
      <w:rPr>
        <w:rFonts w:ascii="Century Gothic" w:eastAsia="Century Gothic" w:hAnsi="Century Gothic" w:cs="Century Gothic"/>
        <w:sz w:val="16"/>
        <w:szCs w:val="16"/>
      </w:rPr>
      <w:t xml:space="preserve"> 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>
      <w:rPr>
        <w:rFonts w:ascii="Century Gothic" w:eastAsia="Century Gothic" w:hAnsi="Century Gothic" w:cs="Century Gothic"/>
        <w:b/>
        <w:sz w:val="16"/>
        <w:szCs w:val="16"/>
      </w:rPr>
      <w:instrText>PAGE</w:instrText>
    </w:r>
    <w:r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915759">
      <w:rPr>
        <w:rFonts w:ascii="Century Gothic" w:eastAsia="Century Gothic" w:hAnsi="Century Gothic" w:cs="Century Gothic"/>
        <w:b/>
        <w:noProof/>
        <w:sz w:val="16"/>
        <w:szCs w:val="16"/>
      </w:rPr>
      <w:t>1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end"/>
    </w:r>
    <w:r>
      <w:rPr>
        <w:rFonts w:ascii="Century Gothic" w:eastAsia="Century Gothic" w:hAnsi="Century Gothic" w:cs="Century Gothic"/>
        <w:sz w:val="16"/>
        <w:szCs w:val="16"/>
      </w:rPr>
      <w:t xml:space="preserve"> de 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>
      <w:rPr>
        <w:rFonts w:ascii="Century Gothic" w:eastAsia="Century Gothic" w:hAnsi="Century Gothic" w:cs="Century Gothic"/>
        <w:b/>
        <w:sz w:val="16"/>
        <w:szCs w:val="16"/>
      </w:rPr>
      <w:instrText>NUMPAGES</w:instrText>
    </w:r>
    <w:r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915759">
      <w:rPr>
        <w:rFonts w:ascii="Century Gothic" w:eastAsia="Century Gothic" w:hAnsi="Century Gothic" w:cs="Century Gothic"/>
        <w:b/>
        <w:noProof/>
        <w:sz w:val="16"/>
        <w:szCs w:val="16"/>
      </w:rPr>
      <w:t>2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34344F" w14:textId="77777777" w:rsidR="001D6335" w:rsidRDefault="001D6335">
      <w:r>
        <w:separator/>
      </w:r>
    </w:p>
  </w:footnote>
  <w:footnote w:type="continuationSeparator" w:id="0">
    <w:p w14:paraId="2427F705" w14:textId="77777777" w:rsidR="001D6335" w:rsidRDefault="001D63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D017A0" w14:textId="436D712F" w:rsidR="005B6066" w:rsidRDefault="00020E55">
    <w:pPr>
      <w:spacing w:line="276" w:lineRule="auto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89BFFD9" wp14:editId="4C16A4DD">
          <wp:simplePos x="0" y="0"/>
          <wp:positionH relativeFrom="column">
            <wp:posOffset>4698749</wp:posOffset>
          </wp:positionH>
          <wp:positionV relativeFrom="paragraph">
            <wp:posOffset>35560</wp:posOffset>
          </wp:positionV>
          <wp:extent cx="1558290" cy="655955"/>
          <wp:effectExtent l="0" t="0" r="3810" b="0"/>
          <wp:wrapTopAndBottom/>
          <wp:docPr id="1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94322534" name="Imagem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8290" cy="6559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5A829F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FFFFFFFF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FFFFFFFF"/>
    <w:lvl w:ilvl="0" w:tplc="000000C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E9C83A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0005"/>
    <w:multiLevelType w:val="hybridMultilevel"/>
    <w:tmpl w:val="8732FBFE"/>
    <w:lvl w:ilvl="0" w:tplc="1B4ED284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0000006"/>
    <w:multiLevelType w:val="hybridMultilevel"/>
    <w:tmpl w:val="FFFFFFFF"/>
    <w:lvl w:ilvl="0" w:tplc="000001F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0000007"/>
    <w:multiLevelType w:val="hybridMultilevel"/>
    <w:tmpl w:val="FFFFFFFF"/>
    <w:lvl w:ilvl="0" w:tplc="0000025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00000008"/>
    <w:multiLevelType w:val="hybridMultilevel"/>
    <w:tmpl w:val="FFFFFFFF"/>
    <w:lvl w:ilvl="0" w:tplc="000002BD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00000009"/>
    <w:multiLevelType w:val="hybridMultilevel"/>
    <w:tmpl w:val="FFFFFFFF"/>
    <w:lvl w:ilvl="0" w:tplc="0000032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0000000A"/>
    <w:multiLevelType w:val="hybridMultilevel"/>
    <w:tmpl w:val="FFFFFFFF"/>
    <w:lvl w:ilvl="0" w:tplc="0000038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03E17D2C"/>
    <w:multiLevelType w:val="hybridMultilevel"/>
    <w:tmpl w:val="8A204D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9900164"/>
    <w:multiLevelType w:val="hybridMultilevel"/>
    <w:tmpl w:val="8A204D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F6846B0"/>
    <w:multiLevelType w:val="hybridMultilevel"/>
    <w:tmpl w:val="B35EB4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127C451A"/>
    <w:multiLevelType w:val="hybridMultilevel"/>
    <w:tmpl w:val="20C0C78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851038"/>
    <w:multiLevelType w:val="hybridMultilevel"/>
    <w:tmpl w:val="D0D27E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BC05F1"/>
    <w:multiLevelType w:val="hybridMultilevel"/>
    <w:tmpl w:val="34005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0967E5"/>
    <w:multiLevelType w:val="hybridMultilevel"/>
    <w:tmpl w:val="A1222C72"/>
    <w:lvl w:ilvl="0" w:tplc="C1268832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b w:val="0"/>
        <w:bCs w:val="0"/>
        <w:sz w:val="22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2C55FC"/>
    <w:multiLevelType w:val="multilevel"/>
    <w:tmpl w:val="8D3A6546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ascii="Century Gothic" w:eastAsia="Times New Roman" w:hAnsi="Century Gothic"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8" w15:restartNumberingAfterBreak="0">
    <w:nsid w:val="25D64009"/>
    <w:multiLevelType w:val="hybridMultilevel"/>
    <w:tmpl w:val="BF70C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565397"/>
    <w:multiLevelType w:val="hybridMultilevel"/>
    <w:tmpl w:val="2EBEB076"/>
    <w:lvl w:ilvl="0" w:tplc="44EC86DC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2C184C1E"/>
    <w:multiLevelType w:val="hybridMultilevel"/>
    <w:tmpl w:val="9A16A604"/>
    <w:lvl w:ilvl="0" w:tplc="D15AF906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3FA8647C"/>
    <w:multiLevelType w:val="hybridMultilevel"/>
    <w:tmpl w:val="800E3FC4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20261"/>
    <w:multiLevelType w:val="hybridMultilevel"/>
    <w:tmpl w:val="CEE021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C8832A0"/>
    <w:multiLevelType w:val="hybridMultilevel"/>
    <w:tmpl w:val="1D360C42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4" w15:restartNumberingAfterBreak="0">
    <w:nsid w:val="4FF959AD"/>
    <w:multiLevelType w:val="multilevel"/>
    <w:tmpl w:val="21DC776A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54295E8B"/>
    <w:multiLevelType w:val="hybridMultilevel"/>
    <w:tmpl w:val="8A204D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6825E4"/>
    <w:multiLevelType w:val="hybridMultilevel"/>
    <w:tmpl w:val="89249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B441B5"/>
    <w:multiLevelType w:val="hybridMultilevel"/>
    <w:tmpl w:val="E9C83A7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8" w15:restartNumberingAfterBreak="0">
    <w:nsid w:val="67557C48"/>
    <w:multiLevelType w:val="hybridMultilevel"/>
    <w:tmpl w:val="4022E48E"/>
    <w:lvl w:ilvl="0" w:tplc="E7B0DDC0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 w15:restartNumberingAfterBreak="0">
    <w:nsid w:val="6CA65BAD"/>
    <w:multiLevelType w:val="hybridMultilevel"/>
    <w:tmpl w:val="780602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CC922F9"/>
    <w:multiLevelType w:val="hybridMultilevel"/>
    <w:tmpl w:val="B35EB4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1" w15:restartNumberingAfterBreak="0">
    <w:nsid w:val="6DE130B3"/>
    <w:multiLevelType w:val="hybridMultilevel"/>
    <w:tmpl w:val="DB1C7E3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722F5E"/>
    <w:multiLevelType w:val="hybridMultilevel"/>
    <w:tmpl w:val="5C50F054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3" w15:restartNumberingAfterBreak="0">
    <w:nsid w:val="76D108C5"/>
    <w:multiLevelType w:val="hybridMultilevel"/>
    <w:tmpl w:val="324E34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BA7A0E"/>
    <w:multiLevelType w:val="hybridMultilevel"/>
    <w:tmpl w:val="56D8F90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AB1B8B"/>
    <w:multiLevelType w:val="hybridMultilevel"/>
    <w:tmpl w:val="BCB025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FFB0849"/>
    <w:multiLevelType w:val="hybridMultilevel"/>
    <w:tmpl w:val="49CA5D5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5530064">
    <w:abstractNumId w:val="13"/>
  </w:num>
  <w:num w:numId="2" w16cid:durableId="1714651043">
    <w:abstractNumId w:val="17"/>
  </w:num>
  <w:num w:numId="3" w16cid:durableId="452988653">
    <w:abstractNumId w:val="26"/>
  </w:num>
  <w:num w:numId="4" w16cid:durableId="312220909">
    <w:abstractNumId w:val="33"/>
  </w:num>
  <w:num w:numId="5" w16cid:durableId="1220097921">
    <w:abstractNumId w:val="0"/>
  </w:num>
  <w:num w:numId="6" w16cid:durableId="226652477">
    <w:abstractNumId w:val="1"/>
  </w:num>
  <w:num w:numId="7" w16cid:durableId="2112161801">
    <w:abstractNumId w:val="2"/>
  </w:num>
  <w:num w:numId="8" w16cid:durableId="2043168968">
    <w:abstractNumId w:val="3"/>
  </w:num>
  <w:num w:numId="9" w16cid:durableId="1821117690">
    <w:abstractNumId w:val="4"/>
  </w:num>
  <w:num w:numId="10" w16cid:durableId="2059472444">
    <w:abstractNumId w:val="5"/>
  </w:num>
  <w:num w:numId="11" w16cid:durableId="1360355464">
    <w:abstractNumId w:val="6"/>
  </w:num>
  <w:num w:numId="12" w16cid:durableId="177236618">
    <w:abstractNumId w:val="7"/>
  </w:num>
  <w:num w:numId="13" w16cid:durableId="277027137">
    <w:abstractNumId w:val="8"/>
  </w:num>
  <w:num w:numId="14" w16cid:durableId="387657055">
    <w:abstractNumId w:val="9"/>
  </w:num>
  <w:num w:numId="15" w16cid:durableId="2085712974">
    <w:abstractNumId w:val="19"/>
  </w:num>
  <w:num w:numId="16" w16cid:durableId="165369027">
    <w:abstractNumId w:val="14"/>
  </w:num>
  <w:num w:numId="17" w16cid:durableId="115223513">
    <w:abstractNumId w:val="29"/>
  </w:num>
  <w:num w:numId="18" w16cid:durableId="538903392">
    <w:abstractNumId w:val="15"/>
  </w:num>
  <w:num w:numId="19" w16cid:durableId="27461391">
    <w:abstractNumId w:val="35"/>
  </w:num>
  <w:num w:numId="20" w16cid:durableId="307175627">
    <w:abstractNumId w:val="22"/>
  </w:num>
  <w:num w:numId="21" w16cid:durableId="1863397624">
    <w:abstractNumId w:val="30"/>
  </w:num>
  <w:num w:numId="22" w16cid:durableId="552353966">
    <w:abstractNumId w:val="12"/>
  </w:num>
  <w:num w:numId="23" w16cid:durableId="1504659145">
    <w:abstractNumId w:val="21"/>
  </w:num>
  <w:num w:numId="24" w16cid:durableId="1604145493">
    <w:abstractNumId w:val="31"/>
  </w:num>
  <w:num w:numId="25" w16cid:durableId="1707024515">
    <w:abstractNumId w:val="36"/>
  </w:num>
  <w:num w:numId="26" w16cid:durableId="1430933093">
    <w:abstractNumId w:val="23"/>
  </w:num>
  <w:num w:numId="27" w16cid:durableId="94836359">
    <w:abstractNumId w:val="27"/>
  </w:num>
  <w:num w:numId="28" w16cid:durableId="2032027786">
    <w:abstractNumId w:val="20"/>
  </w:num>
  <w:num w:numId="29" w16cid:durableId="1376782102">
    <w:abstractNumId w:val="34"/>
  </w:num>
  <w:num w:numId="30" w16cid:durableId="1402409216">
    <w:abstractNumId w:val="32"/>
  </w:num>
  <w:num w:numId="31" w16cid:durableId="17244949">
    <w:abstractNumId w:val="18"/>
  </w:num>
  <w:num w:numId="32" w16cid:durableId="931667513">
    <w:abstractNumId w:val="28"/>
  </w:num>
  <w:num w:numId="33" w16cid:durableId="995375079">
    <w:abstractNumId w:val="25"/>
  </w:num>
  <w:num w:numId="34" w16cid:durableId="375472435">
    <w:abstractNumId w:val="16"/>
  </w:num>
  <w:num w:numId="35" w16cid:durableId="1183473640">
    <w:abstractNumId w:val="10"/>
  </w:num>
  <w:num w:numId="36" w16cid:durableId="256256883">
    <w:abstractNumId w:val="11"/>
  </w:num>
  <w:num w:numId="37" w16cid:durableId="169819651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7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xMbE0NbcwMjE2MzdT0lEKTi0uzszPAykwrAUAuLzd7iwAAAA="/>
  </w:docVars>
  <w:rsids>
    <w:rsidRoot w:val="005B6066"/>
    <w:rsid w:val="000003A2"/>
    <w:rsid w:val="00001F32"/>
    <w:rsid w:val="0000234D"/>
    <w:rsid w:val="000039FD"/>
    <w:rsid w:val="00003CBB"/>
    <w:rsid w:val="00005AB9"/>
    <w:rsid w:val="00005D37"/>
    <w:rsid w:val="00013ACB"/>
    <w:rsid w:val="00020E55"/>
    <w:rsid w:val="000237E6"/>
    <w:rsid w:val="00024F28"/>
    <w:rsid w:val="00027165"/>
    <w:rsid w:val="00045EEA"/>
    <w:rsid w:val="00050771"/>
    <w:rsid w:val="00060873"/>
    <w:rsid w:val="00070284"/>
    <w:rsid w:val="00075693"/>
    <w:rsid w:val="00080A6D"/>
    <w:rsid w:val="00081732"/>
    <w:rsid w:val="000831CD"/>
    <w:rsid w:val="00085F51"/>
    <w:rsid w:val="0008773D"/>
    <w:rsid w:val="000921EB"/>
    <w:rsid w:val="000A1140"/>
    <w:rsid w:val="000B695C"/>
    <w:rsid w:val="000D08FE"/>
    <w:rsid w:val="000D094B"/>
    <w:rsid w:val="000D6669"/>
    <w:rsid w:val="000E3540"/>
    <w:rsid w:val="000F780E"/>
    <w:rsid w:val="00102872"/>
    <w:rsid w:val="00106C3D"/>
    <w:rsid w:val="00117B38"/>
    <w:rsid w:val="00121879"/>
    <w:rsid w:val="00121FB5"/>
    <w:rsid w:val="0012533F"/>
    <w:rsid w:val="0012710C"/>
    <w:rsid w:val="00127AF6"/>
    <w:rsid w:val="00133612"/>
    <w:rsid w:val="00133906"/>
    <w:rsid w:val="00135121"/>
    <w:rsid w:val="00142E92"/>
    <w:rsid w:val="00146D49"/>
    <w:rsid w:val="00151CAD"/>
    <w:rsid w:val="001549B2"/>
    <w:rsid w:val="00161B45"/>
    <w:rsid w:val="0016306E"/>
    <w:rsid w:val="00171996"/>
    <w:rsid w:val="00173DE1"/>
    <w:rsid w:val="00176962"/>
    <w:rsid w:val="001774DF"/>
    <w:rsid w:val="0019021C"/>
    <w:rsid w:val="001A0C15"/>
    <w:rsid w:val="001B143B"/>
    <w:rsid w:val="001C5727"/>
    <w:rsid w:val="001D199A"/>
    <w:rsid w:val="001D608D"/>
    <w:rsid w:val="001D6335"/>
    <w:rsid w:val="001E19CE"/>
    <w:rsid w:val="001E1D10"/>
    <w:rsid w:val="001E3F38"/>
    <w:rsid w:val="001F7A2A"/>
    <w:rsid w:val="00202465"/>
    <w:rsid w:val="00206EEE"/>
    <w:rsid w:val="00211E84"/>
    <w:rsid w:val="00231BA9"/>
    <w:rsid w:val="00233548"/>
    <w:rsid w:val="00235671"/>
    <w:rsid w:val="00235FB2"/>
    <w:rsid w:val="00253156"/>
    <w:rsid w:val="00262AEF"/>
    <w:rsid w:val="00262DC4"/>
    <w:rsid w:val="0026708F"/>
    <w:rsid w:val="00272434"/>
    <w:rsid w:val="002748E6"/>
    <w:rsid w:val="00276630"/>
    <w:rsid w:val="0028121E"/>
    <w:rsid w:val="00282967"/>
    <w:rsid w:val="00285BE3"/>
    <w:rsid w:val="002A06DE"/>
    <w:rsid w:val="002A0E8A"/>
    <w:rsid w:val="002A50D5"/>
    <w:rsid w:val="002B3E88"/>
    <w:rsid w:val="002B5830"/>
    <w:rsid w:val="002B5DFD"/>
    <w:rsid w:val="002D1853"/>
    <w:rsid w:val="002E31B9"/>
    <w:rsid w:val="002E714D"/>
    <w:rsid w:val="002F0DC7"/>
    <w:rsid w:val="002F1038"/>
    <w:rsid w:val="002F3F07"/>
    <w:rsid w:val="00305B18"/>
    <w:rsid w:val="00306E24"/>
    <w:rsid w:val="00311AE4"/>
    <w:rsid w:val="00315CD1"/>
    <w:rsid w:val="00316B91"/>
    <w:rsid w:val="0034080F"/>
    <w:rsid w:val="003561A1"/>
    <w:rsid w:val="0036222D"/>
    <w:rsid w:val="00366F97"/>
    <w:rsid w:val="00373161"/>
    <w:rsid w:val="00376A46"/>
    <w:rsid w:val="00377359"/>
    <w:rsid w:val="0038120A"/>
    <w:rsid w:val="00392B26"/>
    <w:rsid w:val="003A14DF"/>
    <w:rsid w:val="003A1C12"/>
    <w:rsid w:val="003A575B"/>
    <w:rsid w:val="003A7FEF"/>
    <w:rsid w:val="003B28F3"/>
    <w:rsid w:val="003B57B0"/>
    <w:rsid w:val="003B5C0D"/>
    <w:rsid w:val="003C00B0"/>
    <w:rsid w:val="003C5945"/>
    <w:rsid w:val="003C5EA2"/>
    <w:rsid w:val="003C6921"/>
    <w:rsid w:val="003C7BFC"/>
    <w:rsid w:val="003D42C2"/>
    <w:rsid w:val="003D4ADD"/>
    <w:rsid w:val="003E2BF0"/>
    <w:rsid w:val="003E57BD"/>
    <w:rsid w:val="003F3CCA"/>
    <w:rsid w:val="003F3E66"/>
    <w:rsid w:val="00402252"/>
    <w:rsid w:val="004025BC"/>
    <w:rsid w:val="00411531"/>
    <w:rsid w:val="0041426A"/>
    <w:rsid w:val="00422922"/>
    <w:rsid w:val="00431D07"/>
    <w:rsid w:val="004373CA"/>
    <w:rsid w:val="004403B8"/>
    <w:rsid w:val="00440E79"/>
    <w:rsid w:val="004428AB"/>
    <w:rsid w:val="00451620"/>
    <w:rsid w:val="00451972"/>
    <w:rsid w:val="00452F8A"/>
    <w:rsid w:val="00464071"/>
    <w:rsid w:val="00464862"/>
    <w:rsid w:val="00470286"/>
    <w:rsid w:val="004805A7"/>
    <w:rsid w:val="00491899"/>
    <w:rsid w:val="0049418A"/>
    <w:rsid w:val="004974AD"/>
    <w:rsid w:val="004A039F"/>
    <w:rsid w:val="004B0B4F"/>
    <w:rsid w:val="004B4618"/>
    <w:rsid w:val="004C0B14"/>
    <w:rsid w:val="004C0F89"/>
    <w:rsid w:val="004C34DF"/>
    <w:rsid w:val="004D67FD"/>
    <w:rsid w:val="004E2397"/>
    <w:rsid w:val="004E34B6"/>
    <w:rsid w:val="004E477D"/>
    <w:rsid w:val="004F21B3"/>
    <w:rsid w:val="004F232E"/>
    <w:rsid w:val="004F492F"/>
    <w:rsid w:val="004F4D2D"/>
    <w:rsid w:val="004F5654"/>
    <w:rsid w:val="004F5825"/>
    <w:rsid w:val="005011AF"/>
    <w:rsid w:val="00511136"/>
    <w:rsid w:val="005131CA"/>
    <w:rsid w:val="00526EBF"/>
    <w:rsid w:val="00531813"/>
    <w:rsid w:val="005323C9"/>
    <w:rsid w:val="00534093"/>
    <w:rsid w:val="00540725"/>
    <w:rsid w:val="00543D38"/>
    <w:rsid w:val="00552E0C"/>
    <w:rsid w:val="005628C2"/>
    <w:rsid w:val="0056346F"/>
    <w:rsid w:val="00563A6F"/>
    <w:rsid w:val="00565606"/>
    <w:rsid w:val="00567AB9"/>
    <w:rsid w:val="00572025"/>
    <w:rsid w:val="0057679F"/>
    <w:rsid w:val="0058014E"/>
    <w:rsid w:val="0058066B"/>
    <w:rsid w:val="00580F02"/>
    <w:rsid w:val="00581A3A"/>
    <w:rsid w:val="00582656"/>
    <w:rsid w:val="00594501"/>
    <w:rsid w:val="00597579"/>
    <w:rsid w:val="00597D47"/>
    <w:rsid w:val="005B1D7E"/>
    <w:rsid w:val="005B4399"/>
    <w:rsid w:val="005B4686"/>
    <w:rsid w:val="005B5B1A"/>
    <w:rsid w:val="005B6066"/>
    <w:rsid w:val="005B78B1"/>
    <w:rsid w:val="005C0947"/>
    <w:rsid w:val="005C34E2"/>
    <w:rsid w:val="005C5DDB"/>
    <w:rsid w:val="005D57D4"/>
    <w:rsid w:val="005E4181"/>
    <w:rsid w:val="005E58A8"/>
    <w:rsid w:val="005F17D0"/>
    <w:rsid w:val="005F3217"/>
    <w:rsid w:val="005F5794"/>
    <w:rsid w:val="005F6CD8"/>
    <w:rsid w:val="00602B7F"/>
    <w:rsid w:val="00606EBC"/>
    <w:rsid w:val="006104BB"/>
    <w:rsid w:val="0061184F"/>
    <w:rsid w:val="00613EFC"/>
    <w:rsid w:val="0062630E"/>
    <w:rsid w:val="00630065"/>
    <w:rsid w:val="00636B0E"/>
    <w:rsid w:val="00647A51"/>
    <w:rsid w:val="00652443"/>
    <w:rsid w:val="00656DB6"/>
    <w:rsid w:val="00661326"/>
    <w:rsid w:val="00661BDB"/>
    <w:rsid w:val="00663E30"/>
    <w:rsid w:val="006704B0"/>
    <w:rsid w:val="006715A0"/>
    <w:rsid w:val="0067296D"/>
    <w:rsid w:val="00674DBA"/>
    <w:rsid w:val="00681531"/>
    <w:rsid w:val="006819F2"/>
    <w:rsid w:val="00690D34"/>
    <w:rsid w:val="006930FF"/>
    <w:rsid w:val="00694950"/>
    <w:rsid w:val="006A34B1"/>
    <w:rsid w:val="006A3968"/>
    <w:rsid w:val="006A52B9"/>
    <w:rsid w:val="006A6AB1"/>
    <w:rsid w:val="006B2682"/>
    <w:rsid w:val="006B6364"/>
    <w:rsid w:val="006C45E1"/>
    <w:rsid w:val="006C7762"/>
    <w:rsid w:val="006D12AC"/>
    <w:rsid w:val="006D2BD3"/>
    <w:rsid w:val="006D33E5"/>
    <w:rsid w:val="006D4944"/>
    <w:rsid w:val="006E205E"/>
    <w:rsid w:val="006E306C"/>
    <w:rsid w:val="006E7EFE"/>
    <w:rsid w:val="006F0BF8"/>
    <w:rsid w:val="006F1E19"/>
    <w:rsid w:val="006F5951"/>
    <w:rsid w:val="006F5A9B"/>
    <w:rsid w:val="00701871"/>
    <w:rsid w:val="0071083E"/>
    <w:rsid w:val="0072052E"/>
    <w:rsid w:val="007329B1"/>
    <w:rsid w:val="007436C4"/>
    <w:rsid w:val="00745379"/>
    <w:rsid w:val="00746C95"/>
    <w:rsid w:val="0075217F"/>
    <w:rsid w:val="00756BAD"/>
    <w:rsid w:val="00764D37"/>
    <w:rsid w:val="00766B71"/>
    <w:rsid w:val="007671E0"/>
    <w:rsid w:val="00767232"/>
    <w:rsid w:val="007702DF"/>
    <w:rsid w:val="00772401"/>
    <w:rsid w:val="007730F9"/>
    <w:rsid w:val="0078231C"/>
    <w:rsid w:val="00783098"/>
    <w:rsid w:val="007871F2"/>
    <w:rsid w:val="00794B5F"/>
    <w:rsid w:val="00797CA0"/>
    <w:rsid w:val="007A0FFB"/>
    <w:rsid w:val="007B2708"/>
    <w:rsid w:val="007B6316"/>
    <w:rsid w:val="007B6907"/>
    <w:rsid w:val="007C1EBF"/>
    <w:rsid w:val="007D1D10"/>
    <w:rsid w:val="007D5B55"/>
    <w:rsid w:val="007D6927"/>
    <w:rsid w:val="007F0185"/>
    <w:rsid w:val="007F1110"/>
    <w:rsid w:val="00800A0E"/>
    <w:rsid w:val="008010FC"/>
    <w:rsid w:val="00802369"/>
    <w:rsid w:val="00802784"/>
    <w:rsid w:val="008151C1"/>
    <w:rsid w:val="00815C5F"/>
    <w:rsid w:val="0082040F"/>
    <w:rsid w:val="00821D29"/>
    <w:rsid w:val="00845325"/>
    <w:rsid w:val="00857F38"/>
    <w:rsid w:val="00865CA6"/>
    <w:rsid w:val="008676DC"/>
    <w:rsid w:val="008716DB"/>
    <w:rsid w:val="008802EF"/>
    <w:rsid w:val="00882CB5"/>
    <w:rsid w:val="00885686"/>
    <w:rsid w:val="00886E99"/>
    <w:rsid w:val="008978A3"/>
    <w:rsid w:val="008B17F0"/>
    <w:rsid w:val="008B7667"/>
    <w:rsid w:val="008C2437"/>
    <w:rsid w:val="008C4757"/>
    <w:rsid w:val="008D0494"/>
    <w:rsid w:val="008D798B"/>
    <w:rsid w:val="008E0D43"/>
    <w:rsid w:val="008E3D39"/>
    <w:rsid w:val="0090275B"/>
    <w:rsid w:val="009112BA"/>
    <w:rsid w:val="009156EA"/>
    <w:rsid w:val="00915759"/>
    <w:rsid w:val="00925A69"/>
    <w:rsid w:val="00927607"/>
    <w:rsid w:val="0093400F"/>
    <w:rsid w:val="009356CA"/>
    <w:rsid w:val="009377F5"/>
    <w:rsid w:val="0094252D"/>
    <w:rsid w:val="00953B58"/>
    <w:rsid w:val="009553C8"/>
    <w:rsid w:val="009609B0"/>
    <w:rsid w:val="00964D41"/>
    <w:rsid w:val="009672E8"/>
    <w:rsid w:val="00967C51"/>
    <w:rsid w:val="009707D5"/>
    <w:rsid w:val="00975565"/>
    <w:rsid w:val="0098485E"/>
    <w:rsid w:val="00991FD6"/>
    <w:rsid w:val="00992FC7"/>
    <w:rsid w:val="009A0907"/>
    <w:rsid w:val="009B5094"/>
    <w:rsid w:val="009B5DB7"/>
    <w:rsid w:val="009B73A6"/>
    <w:rsid w:val="009B744A"/>
    <w:rsid w:val="009C0138"/>
    <w:rsid w:val="009C1FA1"/>
    <w:rsid w:val="009C249D"/>
    <w:rsid w:val="009C6361"/>
    <w:rsid w:val="009D2766"/>
    <w:rsid w:val="009D5593"/>
    <w:rsid w:val="009E033A"/>
    <w:rsid w:val="009F0147"/>
    <w:rsid w:val="009F497E"/>
    <w:rsid w:val="009F5567"/>
    <w:rsid w:val="00A01828"/>
    <w:rsid w:val="00A06752"/>
    <w:rsid w:val="00A07BEA"/>
    <w:rsid w:val="00A1247B"/>
    <w:rsid w:val="00A12C97"/>
    <w:rsid w:val="00A17592"/>
    <w:rsid w:val="00A20B08"/>
    <w:rsid w:val="00A216C8"/>
    <w:rsid w:val="00A24898"/>
    <w:rsid w:val="00A2652B"/>
    <w:rsid w:val="00A26E00"/>
    <w:rsid w:val="00A27120"/>
    <w:rsid w:val="00A27154"/>
    <w:rsid w:val="00A27468"/>
    <w:rsid w:val="00A31290"/>
    <w:rsid w:val="00A34CF0"/>
    <w:rsid w:val="00A40DEA"/>
    <w:rsid w:val="00A45E57"/>
    <w:rsid w:val="00A47774"/>
    <w:rsid w:val="00A722F1"/>
    <w:rsid w:val="00A80D71"/>
    <w:rsid w:val="00A92E74"/>
    <w:rsid w:val="00A94035"/>
    <w:rsid w:val="00A9778A"/>
    <w:rsid w:val="00AB12C1"/>
    <w:rsid w:val="00AB413F"/>
    <w:rsid w:val="00AB726F"/>
    <w:rsid w:val="00AC1F5A"/>
    <w:rsid w:val="00AC206B"/>
    <w:rsid w:val="00AD3DAB"/>
    <w:rsid w:val="00AE5591"/>
    <w:rsid w:val="00AE7148"/>
    <w:rsid w:val="00B01648"/>
    <w:rsid w:val="00B01ED1"/>
    <w:rsid w:val="00B05297"/>
    <w:rsid w:val="00B15F45"/>
    <w:rsid w:val="00B16C5D"/>
    <w:rsid w:val="00B16C86"/>
    <w:rsid w:val="00B22CAC"/>
    <w:rsid w:val="00B237BC"/>
    <w:rsid w:val="00B333CE"/>
    <w:rsid w:val="00B3606B"/>
    <w:rsid w:val="00B36C3F"/>
    <w:rsid w:val="00B412AD"/>
    <w:rsid w:val="00B447E0"/>
    <w:rsid w:val="00B5001F"/>
    <w:rsid w:val="00B50AE2"/>
    <w:rsid w:val="00B5155F"/>
    <w:rsid w:val="00B55023"/>
    <w:rsid w:val="00B70B61"/>
    <w:rsid w:val="00B71A0A"/>
    <w:rsid w:val="00B745D2"/>
    <w:rsid w:val="00B8222F"/>
    <w:rsid w:val="00B84FDC"/>
    <w:rsid w:val="00B86C53"/>
    <w:rsid w:val="00B92ABE"/>
    <w:rsid w:val="00B96854"/>
    <w:rsid w:val="00BA037F"/>
    <w:rsid w:val="00BA169B"/>
    <w:rsid w:val="00BA3F30"/>
    <w:rsid w:val="00BA4F6E"/>
    <w:rsid w:val="00BB6ACF"/>
    <w:rsid w:val="00BD0162"/>
    <w:rsid w:val="00BD29E4"/>
    <w:rsid w:val="00BE02DA"/>
    <w:rsid w:val="00BF0309"/>
    <w:rsid w:val="00BF7841"/>
    <w:rsid w:val="00C025A5"/>
    <w:rsid w:val="00C107DA"/>
    <w:rsid w:val="00C16435"/>
    <w:rsid w:val="00C16D83"/>
    <w:rsid w:val="00C17BCC"/>
    <w:rsid w:val="00C207D7"/>
    <w:rsid w:val="00C21091"/>
    <w:rsid w:val="00C271FF"/>
    <w:rsid w:val="00C34E57"/>
    <w:rsid w:val="00C41C70"/>
    <w:rsid w:val="00C435DE"/>
    <w:rsid w:val="00C506FC"/>
    <w:rsid w:val="00C6117A"/>
    <w:rsid w:val="00C64190"/>
    <w:rsid w:val="00C76ED6"/>
    <w:rsid w:val="00C7793A"/>
    <w:rsid w:val="00C93D8C"/>
    <w:rsid w:val="00C9435D"/>
    <w:rsid w:val="00CA7B6D"/>
    <w:rsid w:val="00CB3BFD"/>
    <w:rsid w:val="00CB6CAC"/>
    <w:rsid w:val="00CD71B3"/>
    <w:rsid w:val="00CE249F"/>
    <w:rsid w:val="00CE3527"/>
    <w:rsid w:val="00CE681E"/>
    <w:rsid w:val="00CF2417"/>
    <w:rsid w:val="00D062C5"/>
    <w:rsid w:val="00D3163D"/>
    <w:rsid w:val="00D35384"/>
    <w:rsid w:val="00D40248"/>
    <w:rsid w:val="00D419FD"/>
    <w:rsid w:val="00D43553"/>
    <w:rsid w:val="00D55368"/>
    <w:rsid w:val="00D554A2"/>
    <w:rsid w:val="00D565A0"/>
    <w:rsid w:val="00D62D53"/>
    <w:rsid w:val="00D64033"/>
    <w:rsid w:val="00D66692"/>
    <w:rsid w:val="00D671E3"/>
    <w:rsid w:val="00D74049"/>
    <w:rsid w:val="00D76CD1"/>
    <w:rsid w:val="00D76CD6"/>
    <w:rsid w:val="00D802B0"/>
    <w:rsid w:val="00D80B9F"/>
    <w:rsid w:val="00D847BF"/>
    <w:rsid w:val="00D85B60"/>
    <w:rsid w:val="00D902DB"/>
    <w:rsid w:val="00D9313E"/>
    <w:rsid w:val="00D938C3"/>
    <w:rsid w:val="00D97176"/>
    <w:rsid w:val="00DA2C9C"/>
    <w:rsid w:val="00DA449F"/>
    <w:rsid w:val="00DC38D9"/>
    <w:rsid w:val="00DC5684"/>
    <w:rsid w:val="00DD6FC3"/>
    <w:rsid w:val="00DE0CB5"/>
    <w:rsid w:val="00DE1306"/>
    <w:rsid w:val="00DE24BD"/>
    <w:rsid w:val="00DE3345"/>
    <w:rsid w:val="00DF0E05"/>
    <w:rsid w:val="00E17DFD"/>
    <w:rsid w:val="00E307C3"/>
    <w:rsid w:val="00E335AE"/>
    <w:rsid w:val="00E351A0"/>
    <w:rsid w:val="00E41935"/>
    <w:rsid w:val="00E477C1"/>
    <w:rsid w:val="00E636E1"/>
    <w:rsid w:val="00E63F6F"/>
    <w:rsid w:val="00E64EA4"/>
    <w:rsid w:val="00E66722"/>
    <w:rsid w:val="00E90B69"/>
    <w:rsid w:val="00E9597D"/>
    <w:rsid w:val="00E96B18"/>
    <w:rsid w:val="00EA0926"/>
    <w:rsid w:val="00EA389A"/>
    <w:rsid w:val="00EB4C7D"/>
    <w:rsid w:val="00EB5342"/>
    <w:rsid w:val="00EC16EE"/>
    <w:rsid w:val="00EC503A"/>
    <w:rsid w:val="00ED13F7"/>
    <w:rsid w:val="00ED6949"/>
    <w:rsid w:val="00ED75EE"/>
    <w:rsid w:val="00EE7852"/>
    <w:rsid w:val="00EF0F78"/>
    <w:rsid w:val="00F13E1E"/>
    <w:rsid w:val="00F16022"/>
    <w:rsid w:val="00F256B3"/>
    <w:rsid w:val="00F25B77"/>
    <w:rsid w:val="00F348D4"/>
    <w:rsid w:val="00F369DB"/>
    <w:rsid w:val="00F41101"/>
    <w:rsid w:val="00F43635"/>
    <w:rsid w:val="00F43C36"/>
    <w:rsid w:val="00F43F29"/>
    <w:rsid w:val="00F45065"/>
    <w:rsid w:val="00F45107"/>
    <w:rsid w:val="00F459B5"/>
    <w:rsid w:val="00F519AA"/>
    <w:rsid w:val="00F52DCA"/>
    <w:rsid w:val="00F5505D"/>
    <w:rsid w:val="00F557B1"/>
    <w:rsid w:val="00F723F4"/>
    <w:rsid w:val="00F75288"/>
    <w:rsid w:val="00F85A86"/>
    <w:rsid w:val="00F94F57"/>
    <w:rsid w:val="00FA0FE2"/>
    <w:rsid w:val="00FA2DA7"/>
    <w:rsid w:val="00FA7032"/>
    <w:rsid w:val="00FB0D7C"/>
    <w:rsid w:val="00FC3BAC"/>
    <w:rsid w:val="00FD19EE"/>
    <w:rsid w:val="00FD253D"/>
    <w:rsid w:val="00FD31CB"/>
    <w:rsid w:val="00FD6304"/>
    <w:rsid w:val="00FD7DB2"/>
    <w:rsid w:val="00FE22B4"/>
    <w:rsid w:val="00FE4428"/>
    <w:rsid w:val="00FF3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06092FB"/>
  <w15:docId w15:val="{0A4E5439-5CA9-4F11-91A2-153232A2AB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color w:val="000000"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pBdr>
        <w:top w:val="nil"/>
        <w:left w:val="nil"/>
        <w:bottom w:val="nil"/>
        <w:right w:val="nil"/>
        <w:between w:val="nil"/>
      </w:pBdr>
      <w:ind w:left="720" w:firstLine="720"/>
      <w:outlineLvl w:val="1"/>
    </w:pPr>
    <w:rPr>
      <w:b/>
      <w:color w:val="000000"/>
      <w:sz w:val="18"/>
      <w:szCs w:val="1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pBdr>
        <w:top w:val="nil"/>
        <w:left w:val="nil"/>
        <w:bottom w:val="nil"/>
        <w:right w:val="nil"/>
        <w:between w:val="nil"/>
      </w:pBdr>
      <w:outlineLvl w:val="2"/>
    </w:pPr>
    <w:rPr>
      <w:b/>
      <w:color w:val="000000"/>
      <w:sz w:val="18"/>
      <w:szCs w:val="1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color w:val="000000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color w:val="000000"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color w:val="000000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color w:val="000000"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CommentReference">
    <w:name w:val="annotation reference"/>
    <w:basedOn w:val="DefaultParagraphFont"/>
    <w:uiPriority w:val="99"/>
    <w:semiHidden/>
    <w:unhideWhenUsed/>
    <w:rsid w:val="009157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1575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1575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57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575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D29E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29E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D29E4"/>
    <w:rPr>
      <w:color w:val="800080" w:themeColor="followedHyperlink"/>
      <w:u w:val="single"/>
    </w:rPr>
  </w:style>
  <w:style w:type="character" w:customStyle="1" w:styleId="white-space-pre">
    <w:name w:val="white-space-pre"/>
    <w:basedOn w:val="DefaultParagraphFont"/>
    <w:rsid w:val="00306E24"/>
  </w:style>
  <w:style w:type="paragraph" w:styleId="ListParagraph">
    <w:name w:val="List Paragraph"/>
    <w:basedOn w:val="Normal"/>
    <w:uiPriority w:val="34"/>
    <w:qFormat/>
    <w:rsid w:val="00DE24B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20B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0B08"/>
  </w:style>
  <w:style w:type="paragraph" w:styleId="Footer">
    <w:name w:val="footer"/>
    <w:basedOn w:val="Normal"/>
    <w:link w:val="FooterChar"/>
    <w:uiPriority w:val="99"/>
    <w:unhideWhenUsed/>
    <w:rsid w:val="00A20B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0B08"/>
  </w:style>
  <w:style w:type="paragraph" w:styleId="NormalWeb">
    <w:name w:val="Normal (Web)"/>
    <w:basedOn w:val="Normal"/>
    <w:uiPriority w:val="99"/>
    <w:semiHidden/>
    <w:unhideWhenUsed/>
    <w:rsid w:val="003B28F3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369DB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369DB"/>
    <w:rPr>
      <w:rFonts w:ascii="Consolas" w:hAnsi="Consolas" w:cs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44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36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0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206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48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8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01360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56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7969964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14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974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5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0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66352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98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364948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8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5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1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5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6533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52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459957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65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47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2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4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40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975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857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1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58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2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4399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520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6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27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5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7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2093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347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2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6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9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189393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36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3262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03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4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00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61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434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069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5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%7b%7bcdd_email%7d%7d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EezfUp8CUFbvmpZH7auNEHwsb4g==">CgMxLjAyCWguMzBqMHpsbDgAciExODZCUHJ6MXhFSzlwM3lSMHgtb0FYXzFpNVVLck1Ka1E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725EBBCD-54A3-3E43-ABA1-86ABF5C5DD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5</TotalTime>
  <Pages>2</Pages>
  <Words>283</Words>
  <Characters>1616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s Haniu</dc:creator>
  <cp:lastModifiedBy>Microsoft Office User</cp:lastModifiedBy>
  <cp:revision>104</cp:revision>
  <dcterms:created xsi:type="dcterms:W3CDTF">2025-04-20T22:03:00Z</dcterms:created>
  <dcterms:modified xsi:type="dcterms:W3CDTF">2025-05-27T1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50495446536fb35fa37faaa60cd87d3934e8b532d8f7fdac862a0a44ca4024</vt:lpwstr>
  </property>
</Properties>
</file>